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048EF16D" w:rsidR="004D04BB" w:rsidRDefault="004D04BB" w:rsidP="004D04BB">
      <w:pPr>
        <w:pStyle w:val="a4"/>
        <w:rPr>
          <w:rFonts w:ascii="Arial" w:hAnsi="Arial" w:cs="Arial"/>
          <w:b w:val="0"/>
          <w:bCs w:val="0"/>
          <w:spacing w:val="-2"/>
          <w:w w:val="60"/>
          <w:sz w:val="72"/>
          <w:szCs w:val="72"/>
          <w:rtl/>
        </w:rPr>
      </w:pPr>
    </w:p>
    <w:p w14:paraId="022E9199" w14:textId="7AD08F67" w:rsidR="004D04BB" w:rsidRDefault="00454EBF" w:rsidP="004D04BB">
      <w:pPr>
        <w:pStyle w:val="a4"/>
        <w:spacing w:line="276" w:lineRule="auto"/>
        <w:rPr>
          <w:rFonts w:ascii="Microsoft JhengHei Light" w:eastAsia="Microsoft JhengHei Light" w:hAnsi="Microsoft JhengHei Light" w:cs="PT Bold Broken"/>
          <w:b w:val="0"/>
          <w:bCs w:val="0"/>
          <w:spacing w:val="46"/>
          <w:sz w:val="56"/>
          <w:szCs w:val="56"/>
          <w:rtl/>
        </w:rPr>
      </w:pPr>
      <w:r>
        <w:rPr>
          <w:noProof/>
        </w:rPr>
        <w:drawing>
          <wp:anchor distT="0" distB="0" distL="114300" distR="114300" simplePos="0" relativeHeight="251659264" behindDoc="1" locked="0" layoutInCell="1" allowOverlap="1" wp14:anchorId="10895C53" wp14:editId="6DED8483">
            <wp:simplePos x="0" y="0"/>
            <wp:positionH relativeFrom="page">
              <wp:posOffset>2680335</wp:posOffset>
            </wp:positionH>
            <wp:positionV relativeFrom="paragraph">
              <wp:posOffset>71755</wp:posOffset>
            </wp:positionV>
            <wp:extent cx="2637790" cy="2428875"/>
            <wp:effectExtent l="0" t="0" r="0" b="9525"/>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637790" cy="242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643C2C5A" w14:textId="77777777" w:rsidR="005A4C61" w:rsidRDefault="005A4C61" w:rsidP="004D04BB">
      <w:pPr>
        <w:pStyle w:val="a4"/>
        <w:rPr>
          <w:rFonts w:ascii="Microsoft JhengHei Light" w:eastAsia="Microsoft JhengHei Light" w:hAnsi="Microsoft JhengHei Light" w:cs="PT Bold Broken"/>
          <w:color w:val="44546A" w:themeColor="text2"/>
          <w:spacing w:val="46"/>
          <w:sz w:val="52"/>
          <w:szCs w:val="52"/>
          <w:rtl/>
        </w:rPr>
      </w:pPr>
      <w:r w:rsidRPr="005A4C61">
        <w:rPr>
          <w:rFonts w:ascii="Microsoft JhengHei Light" w:eastAsia="Microsoft JhengHei Light" w:hAnsi="Microsoft JhengHei Light" w:cs="PT Bold Broken"/>
          <w:color w:val="44546A" w:themeColor="text2"/>
          <w:spacing w:val="46"/>
          <w:sz w:val="52"/>
          <w:szCs w:val="52"/>
          <w:rtl/>
        </w:rPr>
        <w:t>لائحة التطوع</w:t>
      </w:r>
    </w:p>
    <w:p w14:paraId="78C365EA" w14:textId="52ECDF37"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778C6CE" w:rsidR="00D86138" w:rsidRPr="0099161F" w:rsidRDefault="00125672" w:rsidP="00731BC5">
      <w:pPr>
        <w:spacing w:after="0" w:line="240" w:lineRule="auto"/>
        <w:jc w:val="center"/>
        <w:rPr>
          <w:rFonts w:ascii="Sakkal Majalla" w:hAnsi="Sakkal Majalla" w:cs="Sakkal Majalla"/>
          <w:b/>
          <w:bCs/>
          <w:color w:val="4472C4" w:themeColor="accent5"/>
          <w:sz w:val="40"/>
          <w:szCs w:val="40"/>
          <w:u w:val="single"/>
        </w:rPr>
      </w:pPr>
      <w:r>
        <w:rPr>
          <w:rFonts w:ascii="Sakkal Majalla" w:hAnsi="Sakkal Majalla" w:cs="Sakkal Majalla" w:hint="cs"/>
          <w:b/>
          <w:bCs/>
          <w:color w:val="4472C4" w:themeColor="accent5"/>
          <w:sz w:val="40"/>
          <w:szCs w:val="40"/>
          <w:u w:val="single"/>
          <w:rtl/>
        </w:rPr>
        <w:t xml:space="preserve"> </w:t>
      </w:r>
    </w:p>
    <w:p w14:paraId="1FBB1B37" w14:textId="77777777" w:rsidR="00B915BD" w:rsidRPr="00B915BD" w:rsidRDefault="00B915BD" w:rsidP="00B915BD">
      <w:pPr>
        <w:spacing w:line="240" w:lineRule="auto"/>
        <w:jc w:val="mediumKashida"/>
        <w:rPr>
          <w:rFonts w:ascii="Sakkal Majalla" w:hAnsi="Sakkal Majalla" w:cs="Sakkal Majalla"/>
          <w:b/>
          <w:bCs/>
          <w:sz w:val="32"/>
          <w:szCs w:val="32"/>
          <w:rtl/>
        </w:rPr>
      </w:pPr>
    </w:p>
    <w:p w14:paraId="680FDA4E" w14:textId="77777777" w:rsidR="00B915BD" w:rsidRPr="00B915BD" w:rsidRDefault="00B915BD" w:rsidP="00B915BD">
      <w:pPr>
        <w:shd w:val="clear" w:color="auto" w:fill="D9D9D9" w:themeFill="background1" w:themeFillShade="D9"/>
        <w:spacing w:line="240" w:lineRule="auto"/>
        <w:jc w:val="mediumKashida"/>
        <w:rPr>
          <w:rFonts w:ascii="Sakkal Majalla" w:hAnsi="Sakkal Majalla" w:cs="Sakkal Majalla"/>
          <w:b/>
          <w:bCs/>
          <w:color w:val="4472C4" w:themeColor="accent5"/>
          <w:sz w:val="32"/>
          <w:szCs w:val="32"/>
          <w:rtl/>
        </w:rPr>
      </w:pPr>
      <w:r w:rsidRPr="00B915BD">
        <w:rPr>
          <w:rFonts w:ascii="Sakkal Majalla" w:hAnsi="Sakkal Majalla" w:cs="Sakkal Majalla"/>
          <w:b/>
          <w:bCs/>
          <w:color w:val="4472C4" w:themeColor="accent5"/>
          <w:sz w:val="32"/>
          <w:szCs w:val="32"/>
          <w:rtl/>
        </w:rPr>
        <w:lastRenderedPageBreak/>
        <w:t>أهمية العمل التطوعي رؤية المملكة 2030</w:t>
      </w:r>
    </w:p>
    <w:p w14:paraId="4336CD8F" w14:textId="77777777" w:rsidR="00B915BD" w:rsidRPr="00B915BD" w:rsidRDefault="00B915BD" w:rsidP="00B915BD">
      <w:pPr>
        <w:spacing w:line="240" w:lineRule="auto"/>
        <w:jc w:val="mediumKashida"/>
        <w:rPr>
          <w:rFonts w:ascii="Sakkal Majalla" w:hAnsi="Sakkal Majalla" w:cs="Sakkal Majalla"/>
          <w:b/>
          <w:bCs/>
          <w:sz w:val="32"/>
          <w:szCs w:val="32"/>
          <w:rtl/>
        </w:rPr>
      </w:pPr>
    </w:p>
    <w:p w14:paraId="2878BE05" w14:textId="7777777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فرؤية السعودية 2030 لم تغفل جانبًا مهمًا من جوانب تطوير المملكة، وهو جانب العمل التطوعي حيث تطمح المملكة العربية السعودية من خلال رؤيتها 2030 إلى تطوير مجال العمل التطوعي، ورفع نسبة عدد المتطوعين من 11 ألفا فقط إلى مليون متطوع قبل نهاية عام 2030 وإن دل هذا الأمر فإنه يدل على اهتمام الحكومة بالإنسان السعودي باعتباره الوسيلة الرئيسة للتنمية وغايتها</w:t>
      </w:r>
      <w:r w:rsidRPr="00B915BD">
        <w:rPr>
          <w:rFonts w:ascii="Sakkal Majalla" w:hAnsi="Sakkal Majalla" w:cs="Sakkal Majalla"/>
          <w:b/>
          <w:bCs/>
          <w:sz w:val="32"/>
          <w:szCs w:val="32"/>
        </w:rPr>
        <w:t>.</w:t>
      </w:r>
      <w:r w:rsidRPr="00B915BD">
        <w:rPr>
          <w:rFonts w:ascii="Sakkal Majalla" w:hAnsi="Sakkal Majalla" w:cs="Sakkal Majalla"/>
          <w:b/>
          <w:bCs/>
          <w:sz w:val="32"/>
          <w:szCs w:val="32"/>
        </w:rPr>
        <w:br/>
      </w:r>
      <w:r w:rsidRPr="00B915BD">
        <w:rPr>
          <w:rFonts w:ascii="Sakkal Majalla" w:hAnsi="Sakkal Majalla" w:cs="Sakkal Majalla"/>
          <w:b/>
          <w:bCs/>
          <w:sz w:val="32"/>
          <w:szCs w:val="32"/>
          <w:rtl/>
        </w:rPr>
        <w:t>وتنطلق تجربة العمل التطوعي في المملكة، من إدراك عميق وإيمان من الحكومة الرشيدة بأهمية العمل التطوعي ودوره في بناء المستقبل، حيث وفرت له مناخاً إيجابياً ساعد على نموه، كما أن له مكانته الخاصة في خطط التنمية</w:t>
      </w:r>
      <w:r w:rsidRPr="00B915BD">
        <w:rPr>
          <w:rFonts w:ascii="Sakkal Majalla" w:hAnsi="Sakkal Majalla" w:cs="Sakkal Majalla"/>
          <w:b/>
          <w:bCs/>
          <w:sz w:val="32"/>
          <w:szCs w:val="32"/>
        </w:rPr>
        <w:t>.</w:t>
      </w:r>
    </w:p>
    <w:p w14:paraId="4EF5D9B8" w14:textId="77777777" w:rsidR="00B915BD" w:rsidRPr="00B915BD" w:rsidRDefault="00B915BD" w:rsidP="00B915BD">
      <w:pPr>
        <w:spacing w:line="240" w:lineRule="auto"/>
        <w:jc w:val="mediumKashida"/>
        <w:rPr>
          <w:rFonts w:ascii="Sakkal Majalla" w:hAnsi="Sakkal Majalla" w:cs="Sakkal Majalla"/>
          <w:b/>
          <w:bCs/>
          <w:sz w:val="32"/>
          <w:szCs w:val="32"/>
        </w:rPr>
      </w:pPr>
      <w:r w:rsidRPr="00B915BD">
        <w:rPr>
          <w:rFonts w:ascii="Sakkal Majalla" w:hAnsi="Sakkal Majalla" w:cs="Sakkal Majalla"/>
          <w:b/>
          <w:bCs/>
          <w:sz w:val="32"/>
          <w:szCs w:val="32"/>
          <w:rtl/>
        </w:rPr>
        <w:t xml:space="preserve">   المقدمة </w:t>
      </w:r>
    </w:p>
    <w:p w14:paraId="48AE3E76" w14:textId="7777777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الأولى: التعريف. </w:t>
      </w:r>
    </w:p>
    <w:p w14:paraId="5F9F0DCE" w14:textId="075E7D93"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w:t>
      </w:r>
      <w:r w:rsidRPr="00B915BD">
        <w:rPr>
          <w:rFonts w:ascii="Sakkal Majalla" w:hAnsi="Sakkal Majalla" w:cs="Sakkal Majalla" w:hint="cs"/>
          <w:b/>
          <w:bCs/>
          <w:sz w:val="32"/>
          <w:szCs w:val="32"/>
          <w:rtl/>
        </w:rPr>
        <w:t>الثانية: أهمية التطوع.</w:t>
      </w:r>
    </w:p>
    <w:p w14:paraId="73E188FA" w14:textId="6FC6DF0B"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w:t>
      </w:r>
      <w:r w:rsidRPr="00B915BD">
        <w:rPr>
          <w:rFonts w:ascii="Sakkal Majalla" w:hAnsi="Sakkal Majalla" w:cs="Sakkal Majalla" w:hint="cs"/>
          <w:b/>
          <w:bCs/>
          <w:sz w:val="32"/>
          <w:szCs w:val="32"/>
          <w:rtl/>
        </w:rPr>
        <w:t>الثالثة:</w:t>
      </w:r>
      <w:r w:rsidRPr="00B915BD">
        <w:rPr>
          <w:rFonts w:ascii="Sakkal Majalla" w:hAnsi="Sakkal Majalla" w:cs="Sakkal Majalla"/>
          <w:b/>
          <w:bCs/>
          <w:sz w:val="32"/>
          <w:szCs w:val="32"/>
          <w:rtl/>
        </w:rPr>
        <w:t xml:space="preserve"> أهداف التطوع في </w:t>
      </w:r>
      <w:r w:rsidRPr="00B915BD">
        <w:rPr>
          <w:rFonts w:ascii="Sakkal Majalla" w:hAnsi="Sakkal Majalla" w:cs="Sakkal Majalla" w:hint="cs"/>
          <w:b/>
          <w:bCs/>
          <w:sz w:val="32"/>
          <w:szCs w:val="32"/>
          <w:rtl/>
        </w:rPr>
        <w:t>الجمعية.</w:t>
      </w:r>
      <w:r w:rsidRPr="00B915BD">
        <w:rPr>
          <w:rFonts w:ascii="Sakkal Majalla" w:hAnsi="Sakkal Majalla" w:cs="Sakkal Majalla"/>
          <w:b/>
          <w:bCs/>
          <w:sz w:val="32"/>
          <w:szCs w:val="32"/>
          <w:rtl/>
        </w:rPr>
        <w:t xml:space="preserve"> </w:t>
      </w:r>
    </w:p>
    <w:p w14:paraId="2E50C34D" w14:textId="3E7C5159"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w:t>
      </w:r>
      <w:r w:rsidRPr="00B915BD">
        <w:rPr>
          <w:rFonts w:ascii="Sakkal Majalla" w:hAnsi="Sakkal Majalla" w:cs="Sakkal Majalla" w:hint="cs"/>
          <w:b/>
          <w:bCs/>
          <w:sz w:val="32"/>
          <w:szCs w:val="32"/>
          <w:rtl/>
        </w:rPr>
        <w:t>الرابعة:</w:t>
      </w:r>
      <w:r w:rsidRPr="00B915BD">
        <w:rPr>
          <w:rFonts w:ascii="Sakkal Majalla" w:hAnsi="Sakkal Majalla" w:cs="Sakkal Majalla"/>
          <w:b/>
          <w:bCs/>
          <w:sz w:val="32"/>
          <w:szCs w:val="32"/>
          <w:rtl/>
        </w:rPr>
        <w:t xml:space="preserve"> أقسام </w:t>
      </w:r>
      <w:r w:rsidRPr="00B915BD">
        <w:rPr>
          <w:rFonts w:ascii="Sakkal Majalla" w:hAnsi="Sakkal Majalla" w:cs="Sakkal Majalla" w:hint="cs"/>
          <w:b/>
          <w:bCs/>
          <w:sz w:val="32"/>
          <w:szCs w:val="32"/>
          <w:rtl/>
        </w:rPr>
        <w:t>المتطوعين.</w:t>
      </w:r>
      <w:r w:rsidRPr="00B915BD">
        <w:rPr>
          <w:rFonts w:ascii="Sakkal Majalla" w:hAnsi="Sakkal Majalla" w:cs="Sakkal Majalla"/>
          <w:b/>
          <w:bCs/>
          <w:sz w:val="32"/>
          <w:szCs w:val="32"/>
          <w:rtl/>
        </w:rPr>
        <w:t xml:space="preserve"> </w:t>
      </w:r>
    </w:p>
    <w:p w14:paraId="6B612AC6" w14:textId="7777777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الخامسة: تصنيف المتطوعين. </w:t>
      </w:r>
    </w:p>
    <w:p w14:paraId="09B2EAEA" w14:textId="7777777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السادسة: الجهة المسؤولة عن المتطوع. </w:t>
      </w:r>
    </w:p>
    <w:p w14:paraId="2FEAC596" w14:textId="7777777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السابعة: الواجبات والحقوق. </w:t>
      </w:r>
    </w:p>
    <w:p w14:paraId="5CAAD645" w14:textId="7777777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الثامنة: طرق الالتحاق في برنامج التطوع. </w:t>
      </w:r>
    </w:p>
    <w:p w14:paraId="20EAF98C" w14:textId="39446078"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التاسعة: طرق استدعاء </w:t>
      </w:r>
      <w:r w:rsidR="00EF62EA" w:rsidRPr="00B915BD">
        <w:rPr>
          <w:rFonts w:ascii="Sakkal Majalla" w:hAnsi="Sakkal Majalla" w:cs="Sakkal Majalla" w:hint="cs"/>
          <w:b/>
          <w:bCs/>
          <w:sz w:val="32"/>
          <w:szCs w:val="32"/>
          <w:rtl/>
        </w:rPr>
        <w:t>المتطوعين.</w:t>
      </w:r>
      <w:r w:rsidRPr="00B915BD">
        <w:rPr>
          <w:rFonts w:ascii="Sakkal Majalla" w:hAnsi="Sakkal Majalla" w:cs="Sakkal Majalla"/>
          <w:b/>
          <w:bCs/>
          <w:sz w:val="32"/>
          <w:szCs w:val="32"/>
          <w:rtl/>
        </w:rPr>
        <w:t xml:space="preserve">  </w:t>
      </w:r>
    </w:p>
    <w:p w14:paraId="71743996" w14:textId="7777777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العاشرة: معايير تقييم عمل المتطوعين. </w:t>
      </w:r>
    </w:p>
    <w:p w14:paraId="12D22582" w14:textId="1AA67330"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w:t>
      </w:r>
      <w:r w:rsidR="00EF62EA" w:rsidRPr="00B915BD">
        <w:rPr>
          <w:rFonts w:ascii="Sakkal Majalla" w:hAnsi="Sakkal Majalla" w:cs="Sakkal Majalla" w:hint="cs"/>
          <w:b/>
          <w:bCs/>
          <w:sz w:val="32"/>
          <w:szCs w:val="32"/>
          <w:rtl/>
        </w:rPr>
        <w:t>الحادية عشرة</w:t>
      </w:r>
      <w:r w:rsidRPr="00B915BD">
        <w:rPr>
          <w:rFonts w:ascii="Sakkal Majalla" w:hAnsi="Sakkal Majalla" w:cs="Sakkal Majalla"/>
          <w:b/>
          <w:bCs/>
          <w:sz w:val="32"/>
          <w:szCs w:val="32"/>
          <w:rtl/>
        </w:rPr>
        <w:t xml:space="preserve">: إنهاء خدمات المتطوع. </w:t>
      </w:r>
    </w:p>
    <w:p w14:paraId="0C37C30A" w14:textId="22781A78" w:rsidR="00B915BD" w:rsidRPr="00B915BD" w:rsidRDefault="00B915BD" w:rsidP="00B915BD">
      <w:pPr>
        <w:spacing w:line="240" w:lineRule="auto"/>
        <w:jc w:val="mediumKashida"/>
        <w:rPr>
          <w:rFonts w:ascii="Sakkal Majalla" w:hAnsi="Sakkal Majalla" w:cs="Sakkal Majalla"/>
          <w:b/>
          <w:bCs/>
          <w:color w:val="4472C4" w:themeColor="accent5"/>
          <w:sz w:val="32"/>
          <w:szCs w:val="32"/>
          <w:rtl/>
        </w:rPr>
      </w:pPr>
      <w:r w:rsidRPr="00B915BD">
        <w:rPr>
          <w:rFonts w:ascii="Sakkal Majalla" w:hAnsi="Sakkal Majalla" w:cs="Sakkal Majalla" w:hint="cs"/>
          <w:b/>
          <w:bCs/>
          <w:color w:val="4472C4" w:themeColor="accent5"/>
          <w:sz w:val="32"/>
          <w:szCs w:val="32"/>
          <w:rtl/>
        </w:rPr>
        <w:t>مقدمة:</w:t>
      </w:r>
    </w:p>
    <w:p w14:paraId="524220E3" w14:textId="6C439499"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 يعتبر العمل التطوعي والمبادرة التطوعية ركيزة أساسية في بناء المجتمع ونشر التماسك الاجتماعي بين أفراد </w:t>
      </w:r>
      <w:r w:rsidRPr="00B915BD">
        <w:rPr>
          <w:rFonts w:ascii="Sakkal Majalla" w:hAnsi="Sakkal Majalla" w:cs="Sakkal Majalla" w:hint="cs"/>
          <w:b/>
          <w:bCs/>
          <w:sz w:val="32"/>
          <w:szCs w:val="32"/>
          <w:rtl/>
        </w:rPr>
        <w:t>المجتمع،</w:t>
      </w:r>
      <w:r w:rsidRPr="00B915BD">
        <w:rPr>
          <w:rFonts w:ascii="Sakkal Majalla" w:hAnsi="Sakkal Majalla" w:cs="Sakkal Majalla"/>
          <w:b/>
          <w:bCs/>
          <w:sz w:val="32"/>
          <w:szCs w:val="32"/>
          <w:rtl/>
        </w:rPr>
        <w:t xml:space="preserve"> والعمل التطوعي ممارسة إنسانية ارتبطت ارتباطاً وثيقاً بكل معاني الخير والعمل الصالح عند كل المجموعات البشرية منذ </w:t>
      </w:r>
      <w:r w:rsidRPr="00B915BD">
        <w:rPr>
          <w:rFonts w:ascii="Sakkal Majalla" w:hAnsi="Sakkal Majalla" w:cs="Sakkal Majalla" w:hint="cs"/>
          <w:b/>
          <w:bCs/>
          <w:sz w:val="32"/>
          <w:szCs w:val="32"/>
          <w:rtl/>
        </w:rPr>
        <w:t>الأزل.</w:t>
      </w:r>
    </w:p>
    <w:p w14:paraId="4DF47E87" w14:textId="5961D932"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lastRenderedPageBreak/>
        <w:t xml:space="preserve">ومما لا شك فيه أن العمل التطوعي قد ارتبط ارتباطا وثيقا بتعاليم ديننا الحنيف الذي أبرز هذه الأعمال التطوعية الخيرية في أبهى صورها إذ يقول الله سبحانه </w:t>
      </w:r>
      <w:r w:rsidRPr="00B915BD">
        <w:rPr>
          <w:rFonts w:ascii="Sakkal Majalla" w:hAnsi="Sakkal Majalla" w:cs="Sakkal Majalla" w:hint="cs"/>
          <w:b/>
          <w:bCs/>
          <w:sz w:val="32"/>
          <w:szCs w:val="32"/>
          <w:rtl/>
        </w:rPr>
        <w:t>وتعالــى:</w:t>
      </w:r>
      <w:r w:rsidRPr="00B915BD">
        <w:rPr>
          <w:rFonts w:ascii="Sakkal Majalla" w:hAnsi="Sakkal Majalla" w:cs="Sakkal Majalla"/>
          <w:b/>
          <w:bCs/>
          <w:sz w:val="32"/>
          <w:szCs w:val="32"/>
          <w:rtl/>
        </w:rPr>
        <w:t xml:space="preserve"> </w:t>
      </w:r>
      <w:r w:rsidRPr="00B915BD">
        <w:rPr>
          <w:rFonts w:ascii="Sakkal Majalla" w:hAnsi="Sakkal Majalla" w:cs="Sakkal Majalla" w:hint="cs"/>
          <w:b/>
          <w:bCs/>
          <w:sz w:val="32"/>
          <w:szCs w:val="32"/>
          <w:rtl/>
        </w:rPr>
        <w:t>((ومن</w:t>
      </w:r>
      <w:r w:rsidRPr="00B915BD">
        <w:rPr>
          <w:rFonts w:ascii="Sakkal Majalla" w:hAnsi="Sakkal Majalla" w:cs="Sakkal Majalla"/>
          <w:b/>
          <w:bCs/>
          <w:sz w:val="32"/>
          <w:szCs w:val="32"/>
          <w:rtl/>
        </w:rPr>
        <w:t xml:space="preserve"> تطوع خيرا فإن الله شاكر </w:t>
      </w:r>
      <w:r w:rsidR="00EF62EA" w:rsidRPr="00B915BD">
        <w:rPr>
          <w:rFonts w:ascii="Sakkal Majalla" w:hAnsi="Sakkal Majalla" w:cs="Sakkal Majalla" w:hint="cs"/>
          <w:b/>
          <w:bCs/>
          <w:sz w:val="32"/>
          <w:szCs w:val="32"/>
          <w:rtl/>
        </w:rPr>
        <w:t>عليم))،</w:t>
      </w:r>
      <w:r w:rsidRPr="00B915BD">
        <w:rPr>
          <w:rFonts w:ascii="Sakkal Majalla" w:hAnsi="Sakkal Majalla" w:cs="Sakkal Majalla"/>
          <w:b/>
          <w:bCs/>
          <w:sz w:val="32"/>
          <w:szCs w:val="32"/>
          <w:rtl/>
        </w:rPr>
        <w:t xml:space="preserve"> وهو ما يدل على أن التطوع في أعمال الخير يستوجب شكر الله لعباده ودليل قاطع على مشروعية الخدمة التطوعية والحث عليها.</w:t>
      </w:r>
    </w:p>
    <w:p w14:paraId="37A6E79F" w14:textId="1C87F505"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ويمكن التمييز بين شكلين أساسيين من أشكال العمل التطوعي والمبادرات </w:t>
      </w:r>
      <w:r w:rsidRPr="00B915BD">
        <w:rPr>
          <w:rFonts w:ascii="Sakkal Majalla" w:hAnsi="Sakkal Majalla" w:cs="Sakkal Majalla" w:hint="cs"/>
          <w:b/>
          <w:bCs/>
          <w:sz w:val="32"/>
          <w:szCs w:val="32"/>
          <w:rtl/>
        </w:rPr>
        <w:t>التطوعية:</w:t>
      </w:r>
    </w:p>
    <w:p w14:paraId="19108BCA" w14:textId="4C4965D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1- العمل التطوعي </w:t>
      </w:r>
      <w:r w:rsidRPr="00B915BD">
        <w:rPr>
          <w:rFonts w:ascii="Sakkal Majalla" w:hAnsi="Sakkal Majalla" w:cs="Sakkal Majalla" w:hint="cs"/>
          <w:b/>
          <w:bCs/>
          <w:sz w:val="32"/>
          <w:szCs w:val="32"/>
          <w:rtl/>
        </w:rPr>
        <w:t>الفردي: وهو</w:t>
      </w:r>
      <w:r w:rsidRPr="00B915BD">
        <w:rPr>
          <w:rFonts w:ascii="Sakkal Majalla" w:hAnsi="Sakkal Majalla" w:cs="Sakkal Majalla"/>
          <w:b/>
          <w:bCs/>
          <w:sz w:val="32"/>
          <w:szCs w:val="32"/>
          <w:rtl/>
        </w:rPr>
        <w:t xml:space="preserve"> عمل أو سلوك اجتماعي يمارسه الفرد من تلقاء نفسه وبرغبة منه وإرادة ولا يبغي منه أي مردود مادي، ويقوم على اعتبارات أخلاقية أو اجتماعية أو إنسانية أو </w:t>
      </w:r>
      <w:r w:rsidR="00EF62EA" w:rsidRPr="00B915BD">
        <w:rPr>
          <w:rFonts w:ascii="Sakkal Majalla" w:hAnsi="Sakkal Majalla" w:cs="Sakkal Majalla" w:hint="cs"/>
          <w:b/>
          <w:bCs/>
          <w:sz w:val="32"/>
          <w:szCs w:val="32"/>
          <w:rtl/>
        </w:rPr>
        <w:t>دينية.</w:t>
      </w:r>
      <w:r w:rsidRPr="00B915BD">
        <w:rPr>
          <w:rFonts w:ascii="Sakkal Majalla" w:hAnsi="Sakkal Majalla" w:cs="Sakkal Majalla"/>
          <w:b/>
          <w:bCs/>
          <w:sz w:val="32"/>
          <w:szCs w:val="32"/>
          <w:rtl/>
        </w:rPr>
        <w:t xml:space="preserve"> </w:t>
      </w:r>
    </w:p>
    <w:p w14:paraId="2ACF93BC" w14:textId="1BE88859"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2- العمل التطوعي </w:t>
      </w:r>
      <w:r w:rsidRPr="00B915BD">
        <w:rPr>
          <w:rFonts w:ascii="Sakkal Majalla" w:hAnsi="Sakkal Majalla" w:cs="Sakkal Majalla" w:hint="cs"/>
          <w:b/>
          <w:bCs/>
          <w:sz w:val="32"/>
          <w:szCs w:val="32"/>
          <w:rtl/>
        </w:rPr>
        <w:t>المؤسسي: وهو</w:t>
      </w:r>
      <w:r w:rsidRPr="00B915BD">
        <w:rPr>
          <w:rFonts w:ascii="Sakkal Majalla" w:hAnsi="Sakkal Majalla" w:cs="Sakkal Majalla"/>
          <w:b/>
          <w:bCs/>
          <w:sz w:val="32"/>
          <w:szCs w:val="32"/>
          <w:rtl/>
        </w:rPr>
        <w:t xml:space="preserve"> أكثر تقدماً من العمل التطوعي الفردي وأكثر تنظيماً وأوسع تأثيراً في المجتمع </w:t>
      </w:r>
      <w:r w:rsidR="00EF62EA" w:rsidRPr="00B915BD">
        <w:rPr>
          <w:rFonts w:ascii="Sakkal Majalla" w:hAnsi="Sakkal Majalla" w:cs="Sakkal Majalla" w:hint="cs"/>
          <w:b/>
          <w:bCs/>
          <w:sz w:val="32"/>
          <w:szCs w:val="32"/>
          <w:rtl/>
        </w:rPr>
        <w:t>وتوجد</w:t>
      </w:r>
      <w:r w:rsidRPr="00B915BD">
        <w:rPr>
          <w:rFonts w:ascii="Sakkal Majalla" w:hAnsi="Sakkal Majalla" w:cs="Sakkal Majalla"/>
          <w:b/>
          <w:bCs/>
          <w:sz w:val="32"/>
          <w:szCs w:val="32"/>
          <w:rtl/>
        </w:rPr>
        <w:t xml:space="preserve"> في المملكة العربية السعودية مؤسسات متعددة وجمعيات أهلية تساهم في أعمال تطوعية كبيرة لخدمة المجتمع.</w:t>
      </w:r>
    </w:p>
    <w:p w14:paraId="7863547B" w14:textId="2858C9CE"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وجمعية المكفوفين الاهلية بمنطقة الرياض واحدة من هذه الجمعيات التي تهتم بفئة المكفوفين وضعاف </w:t>
      </w:r>
      <w:r w:rsidRPr="00B915BD">
        <w:rPr>
          <w:rFonts w:ascii="Sakkal Majalla" w:hAnsi="Sakkal Majalla" w:cs="Sakkal Majalla" w:hint="cs"/>
          <w:b/>
          <w:bCs/>
          <w:sz w:val="32"/>
          <w:szCs w:val="32"/>
          <w:rtl/>
        </w:rPr>
        <w:t>البصر وتقدم</w:t>
      </w:r>
      <w:r w:rsidRPr="00B915BD">
        <w:rPr>
          <w:rFonts w:ascii="Sakkal Majalla" w:hAnsi="Sakkal Majalla" w:cs="Sakkal Majalla"/>
          <w:b/>
          <w:bCs/>
          <w:sz w:val="32"/>
          <w:szCs w:val="32"/>
          <w:rtl/>
        </w:rPr>
        <w:t xml:space="preserve"> لهم يد العون والمساعدة من خلال برامج وأنشطة خيرية واجتماعية وتعليمية وتدريبية </w:t>
      </w:r>
      <w:r w:rsidR="00EF62EA" w:rsidRPr="00B915BD">
        <w:rPr>
          <w:rFonts w:ascii="Sakkal Majalla" w:hAnsi="Sakkal Majalla" w:cs="Sakkal Majalla" w:hint="cs"/>
          <w:b/>
          <w:bCs/>
          <w:sz w:val="32"/>
          <w:szCs w:val="32"/>
          <w:rtl/>
        </w:rPr>
        <w:t>وترفيهية.</w:t>
      </w:r>
    </w:p>
    <w:p w14:paraId="382A8272" w14:textId="77777777" w:rsidR="00B915BD" w:rsidRPr="00B915BD" w:rsidRDefault="00B915BD" w:rsidP="00B915BD">
      <w:pPr>
        <w:shd w:val="clear" w:color="auto" w:fill="D9D9D9" w:themeFill="background1" w:themeFillShade="D9"/>
        <w:spacing w:line="240" w:lineRule="auto"/>
        <w:jc w:val="mediumKashida"/>
        <w:rPr>
          <w:rFonts w:ascii="Sakkal Majalla" w:hAnsi="Sakkal Majalla" w:cs="Sakkal Majalla"/>
          <w:b/>
          <w:bCs/>
          <w:color w:val="4472C4" w:themeColor="accent5"/>
          <w:sz w:val="32"/>
          <w:szCs w:val="32"/>
          <w:rtl/>
        </w:rPr>
      </w:pPr>
      <w:r w:rsidRPr="00B915BD">
        <w:rPr>
          <w:rFonts w:ascii="Sakkal Majalla" w:hAnsi="Sakkal Majalla" w:cs="Sakkal Majalla"/>
          <w:b/>
          <w:bCs/>
          <w:color w:val="4472C4" w:themeColor="accent5"/>
          <w:sz w:val="32"/>
          <w:szCs w:val="32"/>
          <w:rtl/>
        </w:rPr>
        <w:t xml:space="preserve"> المادة الأولى: التعريف:</w:t>
      </w:r>
    </w:p>
    <w:p w14:paraId="51DB1EC3" w14:textId="7777777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أ) تعريف التطوع:</w:t>
      </w:r>
    </w:p>
    <w:p w14:paraId="5E380664" w14:textId="09ACF0F6" w:rsidR="00B915BD" w:rsidRPr="00B915BD" w:rsidRDefault="00EF62EA"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hint="cs"/>
          <w:b/>
          <w:bCs/>
          <w:sz w:val="32"/>
          <w:szCs w:val="32"/>
          <w:rtl/>
        </w:rPr>
        <w:t>التَّطوع: هو</w:t>
      </w:r>
      <w:r w:rsidR="00B915BD" w:rsidRPr="00B915BD">
        <w:rPr>
          <w:rFonts w:ascii="Sakkal Majalla" w:hAnsi="Sakkal Majalla" w:cs="Sakkal Majalla"/>
          <w:b/>
          <w:bCs/>
          <w:sz w:val="32"/>
          <w:szCs w:val="32"/>
          <w:rtl/>
        </w:rPr>
        <w:t xml:space="preserve"> الجهد الذي يبذله الإنسان عن رغبة واختيار بغرض أداء واجب اجتماعي دون توقع مقابل </w:t>
      </w:r>
      <w:r w:rsidRPr="00B915BD">
        <w:rPr>
          <w:rFonts w:ascii="Sakkal Majalla" w:hAnsi="Sakkal Majalla" w:cs="Sakkal Majalla" w:hint="cs"/>
          <w:b/>
          <w:bCs/>
          <w:sz w:val="32"/>
          <w:szCs w:val="32"/>
          <w:rtl/>
        </w:rPr>
        <w:t>مالي.</w:t>
      </w:r>
    </w:p>
    <w:p w14:paraId="265A0538" w14:textId="04D89EA0" w:rsidR="00B915BD" w:rsidRPr="00B915BD" w:rsidRDefault="00EF62EA"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hint="cs"/>
          <w:b/>
          <w:bCs/>
          <w:sz w:val="32"/>
          <w:szCs w:val="32"/>
          <w:rtl/>
        </w:rPr>
        <w:t>المتطوع:</w:t>
      </w:r>
      <w:r w:rsidR="00B915BD" w:rsidRPr="00B915BD">
        <w:rPr>
          <w:rFonts w:ascii="Sakkal Majalla" w:hAnsi="Sakkal Majalla" w:cs="Sakkal Majalla"/>
          <w:b/>
          <w:bCs/>
          <w:sz w:val="32"/>
          <w:szCs w:val="32"/>
          <w:rtl/>
        </w:rPr>
        <w:t xml:space="preserve"> هو الشخص الذي يتمتع بمهارة أو خبرة معينة والذي يستخدمها لأداء واجب اجتماعي عن طواعية واختيار ودون توقع مقابل </w:t>
      </w:r>
      <w:r w:rsidRPr="00B915BD">
        <w:rPr>
          <w:rFonts w:ascii="Sakkal Majalla" w:hAnsi="Sakkal Majalla" w:cs="Sakkal Majalla" w:hint="cs"/>
          <w:b/>
          <w:bCs/>
          <w:sz w:val="32"/>
          <w:szCs w:val="32"/>
          <w:rtl/>
        </w:rPr>
        <w:t>مالي.</w:t>
      </w:r>
    </w:p>
    <w:p w14:paraId="6686F57B" w14:textId="057A3126"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عمل </w:t>
      </w:r>
      <w:r w:rsidR="00EF62EA" w:rsidRPr="00B915BD">
        <w:rPr>
          <w:rFonts w:ascii="Sakkal Majalla" w:hAnsi="Sakkal Majalla" w:cs="Sakkal Majalla" w:hint="cs"/>
          <w:b/>
          <w:bCs/>
          <w:sz w:val="32"/>
          <w:szCs w:val="32"/>
          <w:rtl/>
        </w:rPr>
        <w:t>التطوعي:</w:t>
      </w:r>
      <w:r w:rsidRPr="00B915BD">
        <w:rPr>
          <w:rFonts w:ascii="Sakkal Majalla" w:hAnsi="Sakkal Majalla" w:cs="Sakkal Majalla"/>
          <w:b/>
          <w:bCs/>
          <w:sz w:val="32"/>
          <w:szCs w:val="32"/>
          <w:rtl/>
        </w:rPr>
        <w:t xml:space="preserve"> هو تقديم العون والنفع لمن يحتاج إليه دون مقابل مادي أو معنوي. </w:t>
      </w:r>
    </w:p>
    <w:p w14:paraId="62845C1A" w14:textId="77777777" w:rsidR="00B915BD" w:rsidRPr="00B915BD" w:rsidRDefault="00B915BD" w:rsidP="00B915BD">
      <w:pPr>
        <w:shd w:val="clear" w:color="auto" w:fill="D9D9D9" w:themeFill="background1" w:themeFillShade="D9"/>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المادة الثانية: أهمية التطوع:</w:t>
      </w:r>
    </w:p>
    <w:p w14:paraId="0ACE4B48" w14:textId="58EBAABB"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تكمن أهمية العمل التطوعي في أنه تعبير مهم عن حيوية المجتمع وتفاعله ومدى إيجابية، وقد أصبح تقدم المجتمعات الإنسانية يقاس بحجم المنظمات التطوعية وإعداد المتطوعين والمبادرين </w:t>
      </w:r>
      <w:r w:rsidR="00EF62EA" w:rsidRPr="00B915BD">
        <w:rPr>
          <w:rFonts w:ascii="Sakkal Majalla" w:hAnsi="Sakkal Majalla" w:cs="Sakkal Majalla" w:hint="cs"/>
          <w:b/>
          <w:bCs/>
          <w:sz w:val="32"/>
          <w:szCs w:val="32"/>
          <w:rtl/>
        </w:rPr>
        <w:t>بها.</w:t>
      </w:r>
      <w:r w:rsidRPr="00B915BD">
        <w:rPr>
          <w:rFonts w:ascii="Sakkal Majalla" w:hAnsi="Sakkal Majalla" w:cs="Sakkal Majalla"/>
          <w:b/>
          <w:bCs/>
          <w:sz w:val="32"/>
          <w:szCs w:val="32"/>
          <w:rtl/>
        </w:rPr>
        <w:t xml:space="preserve">.  ويعد التطوع كعمل خيري وسيلة لراحة النفس والشعور بالاعتزاز والثقة بالنفس عند من يتطوع؛ لأنه فعالية تقوي عند الأفراد الرغبة بالحياة والثقة بالمستقبل حتى أنه يمكن استخدام العمل التطوعي لمعالجة الأفراد المصابين بالاكتئاب والضيق النفسي </w:t>
      </w:r>
      <w:r w:rsidR="00EF62EA" w:rsidRPr="00B915BD">
        <w:rPr>
          <w:rFonts w:ascii="Sakkal Majalla" w:hAnsi="Sakkal Majalla" w:cs="Sakkal Majalla" w:hint="cs"/>
          <w:b/>
          <w:bCs/>
          <w:sz w:val="32"/>
          <w:szCs w:val="32"/>
          <w:rtl/>
        </w:rPr>
        <w:t>والملل؛</w:t>
      </w:r>
      <w:r w:rsidRPr="00B915BD">
        <w:rPr>
          <w:rFonts w:ascii="Sakkal Majalla" w:hAnsi="Sakkal Majalla" w:cs="Sakkal Majalla"/>
          <w:b/>
          <w:bCs/>
          <w:sz w:val="32"/>
          <w:szCs w:val="32"/>
          <w:rtl/>
        </w:rPr>
        <w:t xml:space="preserve"> لأن التطوع في أعمال خيرية للمجتمع يساعد هؤلاء المرضى في تجاوز محنتهم الشخصية والتسامي نحو خير يمس محيط الشخص </w:t>
      </w:r>
      <w:r w:rsidR="00EF62EA" w:rsidRPr="00B915BD">
        <w:rPr>
          <w:rFonts w:ascii="Sakkal Majalla" w:hAnsi="Sakkal Majalla" w:cs="Sakkal Majalla" w:hint="cs"/>
          <w:b/>
          <w:bCs/>
          <w:sz w:val="32"/>
          <w:szCs w:val="32"/>
          <w:rtl/>
        </w:rPr>
        <w:t>وعلاقاته،</w:t>
      </w:r>
      <w:r w:rsidRPr="00B915BD">
        <w:rPr>
          <w:rFonts w:ascii="Sakkal Majalla" w:hAnsi="Sakkal Majalla" w:cs="Sakkal Majalla"/>
          <w:b/>
          <w:bCs/>
          <w:sz w:val="32"/>
          <w:szCs w:val="32"/>
          <w:rtl/>
        </w:rPr>
        <w:t xml:space="preserve"> </w:t>
      </w:r>
      <w:r w:rsidRPr="00B915BD">
        <w:rPr>
          <w:rFonts w:ascii="Sakkal Majalla" w:hAnsi="Sakkal Majalla" w:cs="Sakkal Majalla"/>
          <w:b/>
          <w:bCs/>
          <w:sz w:val="32"/>
          <w:szCs w:val="32"/>
          <w:rtl/>
        </w:rPr>
        <w:lastRenderedPageBreak/>
        <w:t>ليشعروا بأهميتهم ودورهم في تقدم المجتمع الذي يعيشون فيه؛ مما يعطيهم الأمل بحياة جديدة أسعد حالاً.</w:t>
      </w:r>
    </w:p>
    <w:p w14:paraId="272AC9F9" w14:textId="2D01421B" w:rsidR="00B915BD" w:rsidRPr="00B915BD" w:rsidRDefault="00B915BD">
      <w:pPr>
        <w:pStyle w:val="a3"/>
        <w:numPr>
          <w:ilvl w:val="0"/>
          <w:numId w:val="9"/>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أصل في الجهات الخيرية قيامها على المتطوعين </w:t>
      </w:r>
      <w:r w:rsidR="00EF62EA" w:rsidRPr="00B915BD">
        <w:rPr>
          <w:rFonts w:ascii="Sakkal Majalla" w:hAnsi="Sakkal Majalla" w:cs="Sakkal Majalla" w:hint="cs"/>
          <w:b/>
          <w:bCs/>
          <w:sz w:val="32"/>
          <w:szCs w:val="32"/>
          <w:rtl/>
        </w:rPr>
        <w:t>والمبادرين في</w:t>
      </w:r>
      <w:r w:rsidRPr="00B915BD">
        <w:rPr>
          <w:rFonts w:ascii="Sakkal Majalla" w:hAnsi="Sakkal Majalla" w:cs="Sakkal Majalla"/>
          <w:b/>
          <w:bCs/>
          <w:sz w:val="32"/>
          <w:szCs w:val="32"/>
          <w:rtl/>
        </w:rPr>
        <w:t xml:space="preserve"> مواردها المالية والبشرية لتوسيع دائرة الأعمال والإنجازات وخاصة في البرامج الموسمية وغير الموسمية كالمعارض والمهرجانات.</w:t>
      </w:r>
    </w:p>
    <w:p w14:paraId="2F930D81" w14:textId="37D467B4" w:rsidR="00B915BD" w:rsidRPr="00B915BD" w:rsidRDefault="00B915BD">
      <w:pPr>
        <w:pStyle w:val="a3"/>
        <w:numPr>
          <w:ilvl w:val="0"/>
          <w:numId w:val="9"/>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تعرف على أكثر فئات المجتمع وطريقة التعامل معه. </w:t>
      </w:r>
    </w:p>
    <w:p w14:paraId="3779E29C" w14:textId="2EB91D34" w:rsidR="00B915BD" w:rsidRPr="00B915BD" w:rsidRDefault="00B915BD">
      <w:pPr>
        <w:pStyle w:val="a3"/>
        <w:numPr>
          <w:ilvl w:val="0"/>
          <w:numId w:val="9"/>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تحقيق شيء من أهداف الجمعية عن طريق إشغال وقت فراغ المتطوع وتوفير البيئة الصالحة له في </w:t>
      </w:r>
      <w:r w:rsidRPr="00B915BD">
        <w:rPr>
          <w:rFonts w:ascii="Sakkal Majalla" w:hAnsi="Sakkal Majalla" w:cs="Sakkal Majalla" w:hint="cs"/>
          <w:b/>
          <w:bCs/>
          <w:sz w:val="32"/>
          <w:szCs w:val="32"/>
          <w:rtl/>
        </w:rPr>
        <w:t>الجمعية.</w:t>
      </w:r>
    </w:p>
    <w:p w14:paraId="59F73EDB" w14:textId="7B17D977" w:rsidR="00B915BD" w:rsidRPr="00B915BD" w:rsidRDefault="00B915BD">
      <w:pPr>
        <w:pStyle w:val="a3"/>
        <w:numPr>
          <w:ilvl w:val="0"/>
          <w:numId w:val="9"/>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اكتشاف القيادات والطاقات المعطلة وصقلها والاستفادة منها</w:t>
      </w:r>
    </w:p>
    <w:p w14:paraId="7D333CA2" w14:textId="5E9BB5E5" w:rsidR="00B915BD" w:rsidRPr="00B915BD" w:rsidRDefault="00B915BD">
      <w:pPr>
        <w:pStyle w:val="a3"/>
        <w:numPr>
          <w:ilvl w:val="0"/>
          <w:numId w:val="9"/>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التطوع مقياس لنجاح إدارة العمل الخيري</w:t>
      </w:r>
    </w:p>
    <w:p w14:paraId="31AA1454" w14:textId="6F7FE8B4" w:rsidR="00B915BD" w:rsidRPr="00B915BD" w:rsidRDefault="00B915BD" w:rsidP="00B915BD">
      <w:pPr>
        <w:shd w:val="clear" w:color="auto" w:fill="D9D9D9" w:themeFill="background1" w:themeFillShade="D9"/>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w:t>
      </w:r>
      <w:r w:rsidRPr="00B915BD">
        <w:rPr>
          <w:rFonts w:ascii="Sakkal Majalla" w:hAnsi="Sakkal Majalla" w:cs="Sakkal Majalla" w:hint="cs"/>
          <w:b/>
          <w:bCs/>
          <w:sz w:val="32"/>
          <w:szCs w:val="32"/>
          <w:rtl/>
        </w:rPr>
        <w:t>الثالثة:</w:t>
      </w:r>
      <w:r w:rsidRPr="00B915BD">
        <w:rPr>
          <w:rFonts w:ascii="Sakkal Majalla" w:hAnsi="Sakkal Majalla" w:cs="Sakkal Majalla"/>
          <w:b/>
          <w:bCs/>
          <w:sz w:val="32"/>
          <w:szCs w:val="32"/>
          <w:rtl/>
        </w:rPr>
        <w:t xml:space="preserve"> أهداف التطوع في جمعية العيون </w:t>
      </w:r>
      <w:r w:rsidR="00EF62EA" w:rsidRPr="00B915BD">
        <w:rPr>
          <w:rFonts w:ascii="Sakkal Majalla" w:hAnsi="Sakkal Majalla" w:cs="Sakkal Majalla" w:hint="cs"/>
          <w:b/>
          <w:bCs/>
          <w:sz w:val="32"/>
          <w:szCs w:val="32"/>
          <w:rtl/>
        </w:rPr>
        <w:t>الخيرية:</w:t>
      </w:r>
    </w:p>
    <w:p w14:paraId="64DAAF8F" w14:textId="6DD07DE6" w:rsidR="00B915BD" w:rsidRPr="00B915BD" w:rsidRDefault="00B915BD">
      <w:pPr>
        <w:pStyle w:val="a3"/>
        <w:numPr>
          <w:ilvl w:val="0"/>
          <w:numId w:val="8"/>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دعم وتطوير الروح التطوعية لدى المجتمع والتركيز على فئة الشباب خاصةً لبناء واستثمار إمكانياتهم في عملية التنمية الاجتماعية. </w:t>
      </w:r>
    </w:p>
    <w:p w14:paraId="348DE102" w14:textId="713A7E7F" w:rsidR="00B915BD" w:rsidRPr="00B915BD" w:rsidRDefault="00B915BD">
      <w:pPr>
        <w:pStyle w:val="a3"/>
        <w:numPr>
          <w:ilvl w:val="0"/>
          <w:numId w:val="8"/>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تعميق معرفة أبناء هذا الوطن بالجمعيات الخيرية </w:t>
      </w:r>
    </w:p>
    <w:p w14:paraId="41FDDE52" w14:textId="43C0C3E2" w:rsidR="00B915BD" w:rsidRPr="00B915BD" w:rsidRDefault="00B915BD">
      <w:pPr>
        <w:pStyle w:val="a3"/>
        <w:numPr>
          <w:ilvl w:val="0"/>
          <w:numId w:val="8"/>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إخلاص العمل لله عز وجل، والحذر من الوقوع في الرياء أو تقديم حظ النفس. </w:t>
      </w:r>
    </w:p>
    <w:p w14:paraId="4346CC67" w14:textId="7BC49301" w:rsidR="00B915BD" w:rsidRPr="00B915BD" w:rsidRDefault="00B915BD">
      <w:pPr>
        <w:pStyle w:val="a3"/>
        <w:numPr>
          <w:ilvl w:val="0"/>
          <w:numId w:val="8"/>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حتساب الأجر من الله عز وجل خصوصاً عند حاجة الجمعية لجهود المتطوعين في برامجها </w:t>
      </w:r>
      <w:r w:rsidRPr="00B915BD">
        <w:rPr>
          <w:rFonts w:ascii="Sakkal Majalla" w:hAnsi="Sakkal Majalla" w:cs="Sakkal Majalla" w:hint="cs"/>
          <w:b/>
          <w:bCs/>
          <w:sz w:val="32"/>
          <w:szCs w:val="32"/>
          <w:rtl/>
        </w:rPr>
        <w:t>المختلفة.</w:t>
      </w:r>
      <w:r w:rsidRPr="00B915BD">
        <w:rPr>
          <w:rFonts w:ascii="Sakkal Majalla" w:hAnsi="Sakkal Majalla" w:cs="Sakkal Majalla"/>
          <w:b/>
          <w:bCs/>
          <w:sz w:val="32"/>
          <w:szCs w:val="32"/>
          <w:rtl/>
        </w:rPr>
        <w:t xml:space="preserve"> </w:t>
      </w:r>
    </w:p>
    <w:p w14:paraId="0E1C5261" w14:textId="7914F8CF" w:rsidR="00B915BD" w:rsidRPr="00B915BD" w:rsidRDefault="00B915BD">
      <w:pPr>
        <w:pStyle w:val="a3"/>
        <w:numPr>
          <w:ilvl w:val="0"/>
          <w:numId w:val="8"/>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إعداد جيل يحمل على عاتقه هم دعم الفئات المجتمع المحلي </w:t>
      </w:r>
      <w:r w:rsidR="00EF62EA" w:rsidRPr="00B915BD">
        <w:rPr>
          <w:rFonts w:ascii="Sakkal Majalla" w:hAnsi="Sakkal Majalla" w:cs="Sakkal Majalla" w:hint="cs"/>
          <w:b/>
          <w:bCs/>
          <w:sz w:val="32"/>
          <w:szCs w:val="32"/>
          <w:rtl/>
        </w:rPr>
        <w:t>المتعددة.</w:t>
      </w:r>
      <w:r w:rsidRPr="00B915BD">
        <w:rPr>
          <w:rFonts w:ascii="Sakkal Majalla" w:hAnsi="Sakkal Majalla" w:cs="Sakkal Majalla"/>
          <w:b/>
          <w:bCs/>
          <w:sz w:val="32"/>
          <w:szCs w:val="32"/>
          <w:rtl/>
        </w:rPr>
        <w:t xml:space="preserve"> </w:t>
      </w:r>
    </w:p>
    <w:p w14:paraId="6F91073C" w14:textId="7920636B" w:rsidR="00B915BD" w:rsidRPr="00B915BD" w:rsidRDefault="00B915BD">
      <w:pPr>
        <w:pStyle w:val="a3"/>
        <w:numPr>
          <w:ilvl w:val="0"/>
          <w:numId w:val="8"/>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غرس مفهوم العمل التطوعي في نفوس الشباب.</w:t>
      </w:r>
    </w:p>
    <w:p w14:paraId="29CF8B40" w14:textId="35C0C330" w:rsidR="00B915BD" w:rsidRPr="00B915BD" w:rsidRDefault="00B915BD">
      <w:pPr>
        <w:pStyle w:val="a3"/>
        <w:numPr>
          <w:ilvl w:val="0"/>
          <w:numId w:val="8"/>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إشراك المتطوعين في نشر رسالة الجمعية. </w:t>
      </w:r>
    </w:p>
    <w:p w14:paraId="1A1DD2DF" w14:textId="14B7C900" w:rsidR="00B915BD" w:rsidRPr="00B915BD" w:rsidRDefault="00B915BD">
      <w:pPr>
        <w:pStyle w:val="a3"/>
        <w:numPr>
          <w:ilvl w:val="0"/>
          <w:numId w:val="8"/>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تطوير مهارات وقدرات المتطوعين وتوجيهها نحو حاضر ومستقبل إيجابي في خدمة العمل التطوعي في المملكة العربية </w:t>
      </w:r>
      <w:r w:rsidR="00EF62EA" w:rsidRPr="00B915BD">
        <w:rPr>
          <w:rFonts w:ascii="Sakkal Majalla" w:hAnsi="Sakkal Majalla" w:cs="Sakkal Majalla" w:hint="cs"/>
          <w:b/>
          <w:bCs/>
          <w:sz w:val="32"/>
          <w:szCs w:val="32"/>
          <w:rtl/>
        </w:rPr>
        <w:t>السعودية.</w:t>
      </w:r>
      <w:r w:rsidRPr="00B915BD">
        <w:rPr>
          <w:rFonts w:ascii="Sakkal Majalla" w:hAnsi="Sakkal Majalla" w:cs="Sakkal Majalla"/>
          <w:b/>
          <w:bCs/>
          <w:sz w:val="32"/>
          <w:szCs w:val="32"/>
          <w:rtl/>
        </w:rPr>
        <w:t xml:space="preserve"> </w:t>
      </w:r>
    </w:p>
    <w:p w14:paraId="052F6678" w14:textId="045FB21D" w:rsidR="00B915BD" w:rsidRPr="00B915BD" w:rsidRDefault="00B915BD">
      <w:pPr>
        <w:pStyle w:val="a3"/>
        <w:numPr>
          <w:ilvl w:val="0"/>
          <w:numId w:val="8"/>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إكساب المتطوعين مهارات جديدة ومعلومات كثيرة ومتعددة الجوانب من خلال البرامج التطوعية التي يشاركون بها. </w:t>
      </w:r>
    </w:p>
    <w:p w14:paraId="067AB894" w14:textId="5D29CE53" w:rsidR="00B915BD" w:rsidRPr="00B915BD" w:rsidRDefault="00B915BD">
      <w:pPr>
        <w:pStyle w:val="a3"/>
        <w:numPr>
          <w:ilvl w:val="0"/>
          <w:numId w:val="8"/>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حث المتطوعين على الإنجاز والتفوق. </w:t>
      </w:r>
    </w:p>
    <w:p w14:paraId="2D07B4F9" w14:textId="492A5AB8" w:rsidR="00B915BD" w:rsidRPr="00B915BD" w:rsidRDefault="00B915BD">
      <w:pPr>
        <w:pStyle w:val="a3"/>
        <w:numPr>
          <w:ilvl w:val="0"/>
          <w:numId w:val="8"/>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وقاية الشباب من الانحرافات الاجتماعية والسلوكية بسبب </w:t>
      </w:r>
      <w:r w:rsidR="00EF62EA" w:rsidRPr="00B915BD">
        <w:rPr>
          <w:rFonts w:ascii="Sakkal Majalla" w:hAnsi="Sakkal Majalla" w:cs="Sakkal Majalla" w:hint="cs"/>
          <w:b/>
          <w:bCs/>
          <w:sz w:val="32"/>
          <w:szCs w:val="32"/>
          <w:rtl/>
        </w:rPr>
        <w:t>الفراغ،</w:t>
      </w:r>
      <w:r w:rsidRPr="00B915BD">
        <w:rPr>
          <w:rFonts w:ascii="Sakkal Majalla" w:hAnsi="Sakkal Majalla" w:cs="Sakkal Majalla"/>
          <w:b/>
          <w:bCs/>
          <w:sz w:val="32"/>
          <w:szCs w:val="32"/>
          <w:rtl/>
        </w:rPr>
        <w:t xml:space="preserve"> والاستفادة من أوقاتهم بكل ما هو نافع </w:t>
      </w:r>
      <w:r w:rsidR="00EF62EA" w:rsidRPr="00B915BD">
        <w:rPr>
          <w:rFonts w:ascii="Sakkal Majalla" w:hAnsi="Sakkal Majalla" w:cs="Sakkal Majalla" w:hint="cs"/>
          <w:b/>
          <w:bCs/>
          <w:sz w:val="32"/>
          <w:szCs w:val="32"/>
          <w:rtl/>
        </w:rPr>
        <w:t>ومفيد.</w:t>
      </w:r>
      <w:r w:rsidRPr="00B915BD">
        <w:rPr>
          <w:rFonts w:ascii="Sakkal Majalla" w:hAnsi="Sakkal Majalla" w:cs="Sakkal Majalla"/>
          <w:b/>
          <w:bCs/>
          <w:sz w:val="32"/>
          <w:szCs w:val="32"/>
          <w:rtl/>
        </w:rPr>
        <w:t xml:space="preserve"> </w:t>
      </w:r>
    </w:p>
    <w:p w14:paraId="1BB67892" w14:textId="5887CF1A" w:rsidR="00B915BD" w:rsidRPr="00B915BD" w:rsidRDefault="00B915BD">
      <w:pPr>
        <w:pStyle w:val="a3"/>
        <w:numPr>
          <w:ilvl w:val="0"/>
          <w:numId w:val="8"/>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عمل على توثيق العلاقة والتعاون بين الجمعية </w:t>
      </w:r>
      <w:r w:rsidR="00EF62EA" w:rsidRPr="00B915BD">
        <w:rPr>
          <w:rFonts w:ascii="Sakkal Majalla" w:hAnsi="Sakkal Majalla" w:cs="Sakkal Majalla" w:hint="cs"/>
          <w:b/>
          <w:bCs/>
          <w:sz w:val="32"/>
          <w:szCs w:val="32"/>
          <w:rtl/>
        </w:rPr>
        <w:t>والمؤسسات المجتمعية</w:t>
      </w:r>
      <w:r w:rsidRPr="00B915BD">
        <w:rPr>
          <w:rFonts w:ascii="Sakkal Majalla" w:hAnsi="Sakkal Majalla" w:cs="Sakkal Majalla"/>
          <w:b/>
          <w:bCs/>
          <w:sz w:val="32"/>
          <w:szCs w:val="32"/>
          <w:rtl/>
        </w:rPr>
        <w:t xml:space="preserve"> الأخرى الأهلية والخيرية والحكومية. </w:t>
      </w:r>
    </w:p>
    <w:p w14:paraId="423C30C9" w14:textId="7FE14076" w:rsidR="00B915BD" w:rsidRPr="00B915BD" w:rsidRDefault="00B915BD" w:rsidP="00B915BD">
      <w:pPr>
        <w:shd w:val="clear" w:color="auto" w:fill="D9D9D9" w:themeFill="background1" w:themeFillShade="D9"/>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w:t>
      </w:r>
      <w:r w:rsidR="00EF62EA" w:rsidRPr="00B915BD">
        <w:rPr>
          <w:rFonts w:ascii="Sakkal Majalla" w:hAnsi="Sakkal Majalla" w:cs="Sakkal Majalla" w:hint="cs"/>
          <w:b/>
          <w:bCs/>
          <w:sz w:val="32"/>
          <w:szCs w:val="32"/>
          <w:rtl/>
        </w:rPr>
        <w:t>الرابعة:</w:t>
      </w:r>
      <w:r w:rsidRPr="00B915BD">
        <w:rPr>
          <w:rFonts w:ascii="Sakkal Majalla" w:hAnsi="Sakkal Majalla" w:cs="Sakkal Majalla"/>
          <w:b/>
          <w:bCs/>
          <w:sz w:val="32"/>
          <w:szCs w:val="32"/>
          <w:rtl/>
        </w:rPr>
        <w:t xml:space="preserve"> أقسام </w:t>
      </w:r>
      <w:r w:rsidR="00EF62EA" w:rsidRPr="00B915BD">
        <w:rPr>
          <w:rFonts w:ascii="Sakkal Majalla" w:hAnsi="Sakkal Majalla" w:cs="Sakkal Majalla" w:hint="cs"/>
          <w:b/>
          <w:bCs/>
          <w:sz w:val="32"/>
          <w:szCs w:val="32"/>
          <w:rtl/>
        </w:rPr>
        <w:t>المتطوعين:</w:t>
      </w:r>
    </w:p>
    <w:p w14:paraId="1A286E42" w14:textId="7DCA3BBB"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lastRenderedPageBreak/>
        <w:t>(</w:t>
      </w:r>
      <w:r w:rsidR="00EF62EA" w:rsidRPr="00B915BD">
        <w:rPr>
          <w:rFonts w:ascii="Sakkal Majalla" w:hAnsi="Sakkal Majalla" w:cs="Sakkal Majalla" w:hint="cs"/>
          <w:b/>
          <w:bCs/>
          <w:sz w:val="32"/>
          <w:szCs w:val="32"/>
          <w:rtl/>
        </w:rPr>
        <w:t>أ‌) متطوع</w:t>
      </w:r>
      <w:r w:rsidRPr="00B915BD">
        <w:rPr>
          <w:rFonts w:ascii="Sakkal Majalla" w:hAnsi="Sakkal Majalla" w:cs="Sakkal Majalla"/>
          <w:b/>
          <w:bCs/>
          <w:sz w:val="32"/>
          <w:szCs w:val="32"/>
          <w:rtl/>
        </w:rPr>
        <w:t xml:space="preserve"> </w:t>
      </w:r>
      <w:r w:rsidR="00EF62EA" w:rsidRPr="00B915BD">
        <w:rPr>
          <w:rFonts w:ascii="Sakkal Majalla" w:hAnsi="Sakkal Majalla" w:cs="Sakkal Majalla" w:hint="cs"/>
          <w:b/>
          <w:bCs/>
          <w:sz w:val="32"/>
          <w:szCs w:val="32"/>
          <w:rtl/>
        </w:rPr>
        <w:t>ومبادر مستمر</w:t>
      </w:r>
      <w:r w:rsidRPr="00B915BD">
        <w:rPr>
          <w:rFonts w:ascii="Sakkal Majalla" w:hAnsi="Sakkal Majalla" w:cs="Sakkal Majalla"/>
          <w:b/>
          <w:bCs/>
          <w:sz w:val="32"/>
          <w:szCs w:val="32"/>
          <w:rtl/>
        </w:rPr>
        <w:t>:</w:t>
      </w:r>
    </w:p>
    <w:p w14:paraId="1C1A8849" w14:textId="7777777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وهو الشخص الذي يوافق على الالتزام بلائحة الجمعية للأعمال التطوعية وتنفيذ المهام التي تُسند إليه فيها بصفة دائمة.</w:t>
      </w:r>
    </w:p>
    <w:p w14:paraId="40EB15BC" w14:textId="7777777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ب)متطوع ومبادر موسمي:</w:t>
      </w:r>
    </w:p>
    <w:p w14:paraId="15ADB680" w14:textId="7777777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وهو الشخص الذي يوافق على مساعدة الجمعية في موسم معين مثل موسم رمضان أو موسم الحج وغيره من المواسم.</w:t>
      </w:r>
    </w:p>
    <w:p w14:paraId="443F00E0" w14:textId="7777777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ج) متطوع ومبادر للعمل تحت الطلب:</w:t>
      </w:r>
    </w:p>
    <w:p w14:paraId="401169F1" w14:textId="7777777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وهو الشخص الذي يوافق على تنفيذ مهمة ذات طابع معين لتوفر مهارات خاصة لديه، مثل الطباعة والتصميم والإخراج وغيره.</w:t>
      </w:r>
    </w:p>
    <w:p w14:paraId="771A10D9" w14:textId="233AD3CF" w:rsidR="00B915BD" w:rsidRPr="00B915BD" w:rsidRDefault="00B915BD" w:rsidP="00B915BD">
      <w:pPr>
        <w:shd w:val="clear" w:color="auto" w:fill="D9D9D9" w:themeFill="background1" w:themeFillShade="D9"/>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الخامسة: تصنيف </w:t>
      </w:r>
      <w:r w:rsidR="00EF62EA" w:rsidRPr="00B915BD">
        <w:rPr>
          <w:rFonts w:ascii="Sakkal Majalla" w:hAnsi="Sakkal Majalla" w:cs="Sakkal Majalla" w:hint="cs"/>
          <w:b/>
          <w:bCs/>
          <w:sz w:val="32"/>
          <w:szCs w:val="32"/>
          <w:rtl/>
        </w:rPr>
        <w:t>المتطوعين:</w:t>
      </w:r>
    </w:p>
    <w:p w14:paraId="3E054DEB" w14:textId="7777777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متطوع من الدرجة الأولى: وهو المتطوع المستمر.</w:t>
      </w:r>
    </w:p>
    <w:p w14:paraId="6C8AF83A" w14:textId="7777777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متطوع من الدرجة الثانية: وهو المتطوع الموسمي والذي تحت الطلب</w:t>
      </w:r>
    </w:p>
    <w:p w14:paraId="2A61AA54" w14:textId="77777777" w:rsidR="00B915BD" w:rsidRPr="00B915BD" w:rsidRDefault="00B915BD" w:rsidP="00B915BD">
      <w:pPr>
        <w:shd w:val="clear" w:color="auto" w:fill="D9D9D9" w:themeFill="background1" w:themeFillShade="D9"/>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المادة السادسة: الجهة المسؤولة عن المتطوع:</w:t>
      </w:r>
    </w:p>
    <w:p w14:paraId="7FD029A9" w14:textId="287D8CE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قسم </w:t>
      </w:r>
      <w:r w:rsidR="00EF62EA" w:rsidRPr="00B915BD">
        <w:rPr>
          <w:rFonts w:ascii="Sakkal Majalla" w:hAnsi="Sakkal Majalla" w:cs="Sakkal Majalla" w:hint="cs"/>
          <w:b/>
          <w:bCs/>
          <w:sz w:val="32"/>
          <w:szCs w:val="32"/>
          <w:rtl/>
        </w:rPr>
        <w:t>التطوع:</w:t>
      </w:r>
      <w:r w:rsidRPr="00B915BD">
        <w:rPr>
          <w:rFonts w:ascii="Sakkal Majalla" w:hAnsi="Sakkal Majalla" w:cs="Sakkal Majalla"/>
          <w:b/>
          <w:bCs/>
          <w:sz w:val="32"/>
          <w:szCs w:val="32"/>
          <w:rtl/>
        </w:rPr>
        <w:t xml:space="preserve"> وهو المسؤول عن المتطوعين في </w:t>
      </w:r>
      <w:r w:rsidR="00EF62EA" w:rsidRPr="00B915BD">
        <w:rPr>
          <w:rFonts w:ascii="Sakkal Majalla" w:hAnsi="Sakkal Majalla" w:cs="Sakkal Majalla" w:hint="cs"/>
          <w:b/>
          <w:bCs/>
          <w:sz w:val="32"/>
          <w:szCs w:val="32"/>
          <w:rtl/>
        </w:rPr>
        <w:t>الجمعية؛</w:t>
      </w:r>
      <w:r w:rsidRPr="00B915BD">
        <w:rPr>
          <w:rFonts w:ascii="Sakkal Majalla" w:hAnsi="Sakkal Majalla" w:cs="Sakkal Majalla"/>
          <w:b/>
          <w:bCs/>
          <w:sz w:val="32"/>
          <w:szCs w:val="32"/>
          <w:rtl/>
        </w:rPr>
        <w:t xml:space="preserve"> إذا يقوم رئيس القسم باستقبال المتطوع ويقدم له النموذج الخاص بالمتطوعين ليقوم بتعبئة البيانات الخاصة به لتحديد ميوله وقدراته، وبناء على هذه البيانات يتم تحويله إلى القسم المختص للاستفادة منه.</w:t>
      </w:r>
    </w:p>
    <w:p w14:paraId="6FDB2DBB" w14:textId="7401622A" w:rsidR="00B915BD" w:rsidRPr="00B915BD" w:rsidRDefault="00B915BD" w:rsidP="00B915BD">
      <w:pPr>
        <w:shd w:val="clear" w:color="auto" w:fill="D9D9D9" w:themeFill="background1" w:themeFillShade="D9"/>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w:t>
      </w:r>
      <w:r w:rsidR="00EF62EA" w:rsidRPr="00B915BD">
        <w:rPr>
          <w:rFonts w:ascii="Sakkal Majalla" w:hAnsi="Sakkal Majalla" w:cs="Sakkal Majalla" w:hint="cs"/>
          <w:b/>
          <w:bCs/>
          <w:sz w:val="32"/>
          <w:szCs w:val="32"/>
          <w:rtl/>
        </w:rPr>
        <w:t>السابعة:</w:t>
      </w:r>
      <w:r w:rsidRPr="00B915BD">
        <w:rPr>
          <w:rFonts w:ascii="Sakkal Majalla" w:hAnsi="Sakkal Majalla" w:cs="Sakkal Majalla"/>
          <w:b/>
          <w:bCs/>
          <w:sz w:val="32"/>
          <w:szCs w:val="32"/>
          <w:rtl/>
        </w:rPr>
        <w:t xml:space="preserve"> الواجبات والحقوق: </w:t>
      </w:r>
    </w:p>
    <w:p w14:paraId="46764A28" w14:textId="2232F4CB" w:rsidR="00B915BD" w:rsidRPr="00B915BD" w:rsidRDefault="00EF62EA" w:rsidP="00B915BD">
      <w:pPr>
        <w:shd w:val="clear" w:color="auto" w:fill="FFFFFF" w:themeFill="background1"/>
        <w:spacing w:line="240" w:lineRule="auto"/>
        <w:jc w:val="mediumKashida"/>
        <w:rPr>
          <w:rFonts w:ascii="Sakkal Majalla" w:hAnsi="Sakkal Majalla" w:cs="Sakkal Majalla"/>
          <w:b/>
          <w:bCs/>
          <w:sz w:val="32"/>
          <w:szCs w:val="32"/>
          <w:rtl/>
        </w:rPr>
      </w:pPr>
      <w:r w:rsidRPr="00B915BD">
        <w:rPr>
          <w:rFonts w:ascii="Sakkal Majalla" w:hAnsi="Sakkal Majalla" w:cs="Sakkal Majalla" w:hint="cs"/>
          <w:b/>
          <w:bCs/>
          <w:sz w:val="32"/>
          <w:szCs w:val="32"/>
          <w:rtl/>
        </w:rPr>
        <w:t>(أ)</w:t>
      </w:r>
      <w:r w:rsidR="00B915BD" w:rsidRPr="00B915BD">
        <w:rPr>
          <w:rFonts w:ascii="Sakkal Majalla" w:hAnsi="Sakkal Majalla" w:cs="Sakkal Majalla"/>
          <w:b/>
          <w:bCs/>
          <w:sz w:val="32"/>
          <w:szCs w:val="32"/>
          <w:rtl/>
        </w:rPr>
        <w:t xml:space="preserve"> الأمور التي يجب أن يلتزم بها المتطوع: </w:t>
      </w:r>
    </w:p>
    <w:p w14:paraId="4307B7AC" w14:textId="18255926" w:rsidR="00B915BD" w:rsidRPr="00B915BD" w:rsidRDefault="00B915BD">
      <w:pPr>
        <w:pStyle w:val="a3"/>
        <w:numPr>
          <w:ilvl w:val="0"/>
          <w:numId w:val="7"/>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فهم طبيعة العمل في الجمعية قبل مباشرته والقدرة على أدائه.</w:t>
      </w:r>
    </w:p>
    <w:p w14:paraId="1A1E24D8" w14:textId="10C0AC2C" w:rsidR="00B915BD" w:rsidRPr="00B915BD" w:rsidRDefault="00B915BD">
      <w:pPr>
        <w:pStyle w:val="a3"/>
        <w:numPr>
          <w:ilvl w:val="0"/>
          <w:numId w:val="7"/>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أخذ العمل مأخذ الجد والمسئولية أمام الله تعالى ثم أمام الجمعية. </w:t>
      </w:r>
    </w:p>
    <w:p w14:paraId="11782067" w14:textId="673F73B1" w:rsidR="00B915BD" w:rsidRPr="00B915BD" w:rsidRDefault="00B915BD">
      <w:pPr>
        <w:pStyle w:val="a3"/>
        <w:numPr>
          <w:ilvl w:val="0"/>
          <w:numId w:val="7"/>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انضباط في العمل </w:t>
      </w:r>
      <w:r w:rsidRPr="00B915BD">
        <w:rPr>
          <w:rFonts w:ascii="Sakkal Majalla" w:hAnsi="Sakkal Majalla" w:cs="Sakkal Majalla" w:hint="cs"/>
          <w:b/>
          <w:bCs/>
          <w:sz w:val="32"/>
          <w:szCs w:val="32"/>
          <w:rtl/>
        </w:rPr>
        <w:t>(حسب</w:t>
      </w:r>
      <w:r w:rsidRPr="00B915BD">
        <w:rPr>
          <w:rFonts w:ascii="Sakkal Majalla" w:hAnsi="Sakkal Majalla" w:cs="Sakkal Majalla"/>
          <w:b/>
          <w:bCs/>
          <w:sz w:val="32"/>
          <w:szCs w:val="32"/>
          <w:rtl/>
        </w:rPr>
        <w:t xml:space="preserve"> </w:t>
      </w:r>
      <w:r w:rsidRPr="00B915BD">
        <w:rPr>
          <w:rFonts w:ascii="Sakkal Majalla" w:hAnsi="Sakkal Majalla" w:cs="Sakkal Majalla" w:hint="cs"/>
          <w:b/>
          <w:bCs/>
          <w:sz w:val="32"/>
          <w:szCs w:val="32"/>
          <w:rtl/>
        </w:rPr>
        <w:t>الاتفاق)</w:t>
      </w:r>
      <w:r w:rsidRPr="00B915BD">
        <w:rPr>
          <w:rFonts w:ascii="Sakkal Majalla" w:hAnsi="Sakkal Majalla" w:cs="Sakkal Majalla"/>
          <w:b/>
          <w:bCs/>
          <w:sz w:val="32"/>
          <w:szCs w:val="32"/>
          <w:rtl/>
        </w:rPr>
        <w:t xml:space="preserve"> وعدم تركه دون إشعار إدارة </w:t>
      </w:r>
      <w:r w:rsidR="00EF62EA" w:rsidRPr="00B915BD">
        <w:rPr>
          <w:rFonts w:ascii="Sakkal Majalla" w:hAnsi="Sakkal Majalla" w:cs="Sakkal Majalla" w:hint="cs"/>
          <w:b/>
          <w:bCs/>
          <w:sz w:val="32"/>
          <w:szCs w:val="32"/>
          <w:rtl/>
        </w:rPr>
        <w:t>الجمعية.</w:t>
      </w:r>
    </w:p>
    <w:p w14:paraId="487FD028" w14:textId="2F234A1A" w:rsidR="00B915BD" w:rsidRPr="00B915BD" w:rsidRDefault="00B915BD">
      <w:pPr>
        <w:pStyle w:val="a3"/>
        <w:numPr>
          <w:ilvl w:val="0"/>
          <w:numId w:val="7"/>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التقيد بالتعليمات الصادرة إليه وتقبل التوجيه بصدر رحب.</w:t>
      </w:r>
    </w:p>
    <w:p w14:paraId="6A6165F8" w14:textId="2C0B94DB" w:rsidR="00B915BD" w:rsidRPr="00B915BD" w:rsidRDefault="00B915BD">
      <w:pPr>
        <w:pStyle w:val="a3"/>
        <w:numPr>
          <w:ilvl w:val="0"/>
          <w:numId w:val="7"/>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التزام بالأخلاق </w:t>
      </w:r>
      <w:r w:rsidR="00EF62EA" w:rsidRPr="00B915BD">
        <w:rPr>
          <w:rFonts w:ascii="Sakkal Majalla" w:hAnsi="Sakkal Majalla" w:cs="Sakkal Majalla" w:hint="cs"/>
          <w:b/>
          <w:bCs/>
          <w:sz w:val="32"/>
          <w:szCs w:val="32"/>
          <w:rtl/>
        </w:rPr>
        <w:t>الحسنة</w:t>
      </w:r>
      <w:r w:rsidRPr="00B915BD">
        <w:rPr>
          <w:rFonts w:ascii="Sakkal Majalla" w:hAnsi="Sakkal Majalla" w:cs="Sakkal Majalla"/>
          <w:b/>
          <w:bCs/>
          <w:sz w:val="32"/>
          <w:szCs w:val="32"/>
          <w:rtl/>
        </w:rPr>
        <w:t xml:space="preserve"> والانسجام مع العاملين </w:t>
      </w:r>
      <w:r w:rsidR="00EF62EA" w:rsidRPr="00B915BD">
        <w:rPr>
          <w:rFonts w:ascii="Sakkal Majalla" w:hAnsi="Sakkal Majalla" w:cs="Sakkal Majalla" w:hint="cs"/>
          <w:b/>
          <w:bCs/>
          <w:sz w:val="32"/>
          <w:szCs w:val="32"/>
          <w:rtl/>
        </w:rPr>
        <w:t>بالجمعية.</w:t>
      </w:r>
    </w:p>
    <w:p w14:paraId="3591DA53" w14:textId="054297BF" w:rsidR="00B915BD" w:rsidRPr="00B915BD" w:rsidRDefault="00B915BD">
      <w:pPr>
        <w:pStyle w:val="a3"/>
        <w:numPr>
          <w:ilvl w:val="0"/>
          <w:numId w:val="7"/>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المحافظة على سرية المعلومات وممتلكات الجمعية وخصوصياتها.</w:t>
      </w:r>
    </w:p>
    <w:p w14:paraId="377165F7" w14:textId="5E1D6044" w:rsidR="00B915BD" w:rsidRPr="00B915BD" w:rsidRDefault="00B915BD">
      <w:pPr>
        <w:pStyle w:val="a3"/>
        <w:numPr>
          <w:ilvl w:val="0"/>
          <w:numId w:val="7"/>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عدم احتكار الخبرات والمهارات ومحاولة إيصالها لجميع المتطوعين من زملاءه.</w:t>
      </w:r>
    </w:p>
    <w:p w14:paraId="146176F8" w14:textId="4A88463E" w:rsidR="00B915BD" w:rsidRPr="00B915BD" w:rsidRDefault="00B915BD">
      <w:pPr>
        <w:pStyle w:val="a3"/>
        <w:numPr>
          <w:ilvl w:val="0"/>
          <w:numId w:val="7"/>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إتباع التسلسل الإداري في الإجراءات </w:t>
      </w:r>
      <w:r w:rsidR="00EF62EA" w:rsidRPr="00B915BD">
        <w:rPr>
          <w:rFonts w:ascii="Sakkal Majalla" w:hAnsi="Sakkal Majalla" w:cs="Sakkal Majalla" w:hint="cs"/>
          <w:b/>
          <w:bCs/>
          <w:sz w:val="32"/>
          <w:szCs w:val="32"/>
          <w:rtl/>
        </w:rPr>
        <w:t>الإدارية.</w:t>
      </w:r>
    </w:p>
    <w:p w14:paraId="7A1DD172" w14:textId="6E090D05" w:rsidR="00B915BD" w:rsidRPr="00B915BD" w:rsidRDefault="00B915BD">
      <w:pPr>
        <w:pStyle w:val="a3"/>
        <w:numPr>
          <w:ilvl w:val="0"/>
          <w:numId w:val="7"/>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lastRenderedPageBreak/>
        <w:t>عدم إساءة استعمال مركزه في الجمعية لتحقيق فائدة شخصية.</w:t>
      </w:r>
    </w:p>
    <w:p w14:paraId="64F8FBF2" w14:textId="57BCC5C8" w:rsidR="00B915BD" w:rsidRPr="00B915BD" w:rsidRDefault="00B915BD" w:rsidP="00B915BD">
      <w:pPr>
        <w:shd w:val="clear" w:color="auto" w:fill="FFFFFF" w:themeFill="background1"/>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 </w:t>
      </w:r>
      <w:r w:rsidR="00EF62EA" w:rsidRPr="00B915BD">
        <w:rPr>
          <w:rFonts w:ascii="Sakkal Majalla" w:hAnsi="Sakkal Majalla" w:cs="Sakkal Majalla" w:hint="cs"/>
          <w:b/>
          <w:bCs/>
          <w:sz w:val="32"/>
          <w:szCs w:val="32"/>
          <w:rtl/>
        </w:rPr>
        <w:t>(ب)</w:t>
      </w:r>
      <w:r w:rsidRPr="00B915BD">
        <w:rPr>
          <w:rFonts w:ascii="Sakkal Majalla" w:hAnsi="Sakkal Majalla" w:cs="Sakkal Majalla"/>
          <w:b/>
          <w:bCs/>
          <w:color w:val="4472C4" w:themeColor="accent5"/>
          <w:sz w:val="32"/>
          <w:szCs w:val="32"/>
          <w:rtl/>
        </w:rPr>
        <w:t xml:space="preserve"> يحق للمتطوع ما يلي: </w:t>
      </w:r>
    </w:p>
    <w:p w14:paraId="3EE664BB" w14:textId="6985CB62" w:rsidR="00B915BD" w:rsidRPr="00B915BD" w:rsidRDefault="00B915BD">
      <w:pPr>
        <w:pStyle w:val="a3"/>
        <w:numPr>
          <w:ilvl w:val="0"/>
          <w:numId w:val="6"/>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تعرف على الجمعية وإداراتها ونشاطاتها وكذلك احتياجاتها. </w:t>
      </w:r>
    </w:p>
    <w:p w14:paraId="27B33067" w14:textId="0A27642B" w:rsidR="00B915BD" w:rsidRPr="00B915BD" w:rsidRDefault="00B915BD">
      <w:pPr>
        <w:pStyle w:val="a3"/>
        <w:numPr>
          <w:ilvl w:val="0"/>
          <w:numId w:val="6"/>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تحديد مهام واضحة ومحددة ومناسبة لإمكانيات المتطوع.</w:t>
      </w:r>
    </w:p>
    <w:p w14:paraId="2054AA6C" w14:textId="435E9E7D" w:rsidR="00B915BD" w:rsidRPr="00B915BD" w:rsidRDefault="00B915BD">
      <w:pPr>
        <w:pStyle w:val="a3"/>
        <w:numPr>
          <w:ilvl w:val="0"/>
          <w:numId w:val="6"/>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إعطاؤه حقه من التقدير والاهتمام مع مراعاة التزاماته الخاصة.</w:t>
      </w:r>
    </w:p>
    <w:p w14:paraId="6B1AC441" w14:textId="2B290E19" w:rsidR="00B915BD" w:rsidRPr="00B915BD" w:rsidRDefault="00B915BD">
      <w:pPr>
        <w:pStyle w:val="a3"/>
        <w:numPr>
          <w:ilvl w:val="0"/>
          <w:numId w:val="6"/>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التمكين ويشمل التجهيزات والصلاحيات.</w:t>
      </w:r>
    </w:p>
    <w:p w14:paraId="7CE7D557" w14:textId="5A9083F0" w:rsidR="00B915BD" w:rsidRPr="00B915BD" w:rsidRDefault="00B915BD">
      <w:pPr>
        <w:pStyle w:val="a3"/>
        <w:numPr>
          <w:ilvl w:val="0"/>
          <w:numId w:val="6"/>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طلب الحوافز بما يرفع معنوياته</w:t>
      </w:r>
    </w:p>
    <w:p w14:paraId="64F061D1" w14:textId="3323808F" w:rsidR="00B915BD" w:rsidRPr="00B915BD" w:rsidRDefault="00B915BD">
      <w:pPr>
        <w:pStyle w:val="a3"/>
        <w:numPr>
          <w:ilvl w:val="0"/>
          <w:numId w:val="6"/>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المشاركة في التخطيط واتخاذ القرارات مع التقدير لآرائه واقتراحاته.</w:t>
      </w:r>
    </w:p>
    <w:p w14:paraId="74E56876" w14:textId="040822FE" w:rsidR="00B915BD" w:rsidRPr="00B915BD" w:rsidRDefault="00B915BD">
      <w:pPr>
        <w:pStyle w:val="a3"/>
        <w:numPr>
          <w:ilvl w:val="0"/>
          <w:numId w:val="6"/>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تقدير إنجازاته وشكره عليها.</w:t>
      </w:r>
    </w:p>
    <w:p w14:paraId="1FE57965" w14:textId="0CE8084E" w:rsidR="00B915BD" w:rsidRPr="00B915BD" w:rsidRDefault="00B915BD">
      <w:pPr>
        <w:pStyle w:val="a3"/>
        <w:numPr>
          <w:ilvl w:val="0"/>
          <w:numId w:val="6"/>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إيجاد بيئة عمل مناسبة.</w:t>
      </w:r>
    </w:p>
    <w:p w14:paraId="416EDB5A" w14:textId="2EB5B18D" w:rsidR="00B915BD" w:rsidRPr="00B915BD" w:rsidRDefault="00B915BD">
      <w:pPr>
        <w:pStyle w:val="a3"/>
        <w:numPr>
          <w:ilvl w:val="0"/>
          <w:numId w:val="6"/>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وجود إدارة متعاونة معه.</w:t>
      </w:r>
    </w:p>
    <w:p w14:paraId="54E1E65C" w14:textId="0DD17160" w:rsidR="00B915BD" w:rsidRPr="00B915BD" w:rsidRDefault="00B915BD">
      <w:pPr>
        <w:pStyle w:val="a3"/>
        <w:numPr>
          <w:ilvl w:val="0"/>
          <w:numId w:val="6"/>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وضوح أهداف الجمعية وبرامجها ومناسبتها لحاجة المجتمع.</w:t>
      </w:r>
    </w:p>
    <w:p w14:paraId="794F2904" w14:textId="26D28216" w:rsidR="00B915BD" w:rsidRPr="00B915BD" w:rsidRDefault="00B915BD">
      <w:pPr>
        <w:pStyle w:val="a3"/>
        <w:numPr>
          <w:ilvl w:val="0"/>
          <w:numId w:val="6"/>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توافق رغبة المتطوع مع أهداف الجمعية.</w:t>
      </w:r>
    </w:p>
    <w:p w14:paraId="6CE5773C" w14:textId="124F0590"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w:t>
      </w:r>
      <w:r w:rsidR="00EF62EA" w:rsidRPr="00B915BD">
        <w:rPr>
          <w:rFonts w:ascii="Sakkal Majalla" w:hAnsi="Sakkal Majalla" w:cs="Sakkal Majalla" w:hint="cs"/>
          <w:b/>
          <w:bCs/>
          <w:sz w:val="32"/>
          <w:szCs w:val="32"/>
          <w:rtl/>
        </w:rPr>
        <w:t>الثامنة:</w:t>
      </w:r>
      <w:r w:rsidRPr="00B915BD">
        <w:rPr>
          <w:rFonts w:ascii="Sakkal Majalla" w:hAnsi="Sakkal Majalla" w:cs="Sakkal Majalla"/>
          <w:b/>
          <w:bCs/>
          <w:sz w:val="32"/>
          <w:szCs w:val="32"/>
          <w:rtl/>
        </w:rPr>
        <w:t xml:space="preserve"> آلية التحاق المتطوع </w:t>
      </w:r>
      <w:r w:rsidR="00EF62EA" w:rsidRPr="00B915BD">
        <w:rPr>
          <w:rFonts w:ascii="Sakkal Majalla" w:hAnsi="Sakkal Majalla" w:cs="Sakkal Majalla" w:hint="cs"/>
          <w:b/>
          <w:bCs/>
          <w:sz w:val="32"/>
          <w:szCs w:val="32"/>
          <w:rtl/>
        </w:rPr>
        <w:t>بالجمعية:</w:t>
      </w:r>
      <w:r w:rsidRPr="00B915BD">
        <w:rPr>
          <w:rFonts w:ascii="Sakkal Majalla" w:hAnsi="Sakkal Majalla" w:cs="Sakkal Majalla"/>
          <w:b/>
          <w:bCs/>
          <w:sz w:val="32"/>
          <w:szCs w:val="32"/>
          <w:rtl/>
        </w:rPr>
        <w:t xml:space="preserve">  </w:t>
      </w:r>
    </w:p>
    <w:p w14:paraId="3A1C3182" w14:textId="016E71D5" w:rsidR="00B915BD" w:rsidRPr="00B915BD" w:rsidRDefault="00B915BD" w:rsidP="00B915BD">
      <w:pPr>
        <w:spacing w:line="240" w:lineRule="auto"/>
        <w:jc w:val="mediumKashida"/>
        <w:rPr>
          <w:rFonts w:ascii="Sakkal Majalla" w:hAnsi="Sakkal Majalla" w:cs="Sakkal Majalla"/>
          <w:b/>
          <w:bCs/>
          <w:color w:val="4472C4" w:themeColor="accent5"/>
          <w:sz w:val="32"/>
          <w:szCs w:val="32"/>
          <w:rtl/>
        </w:rPr>
      </w:pPr>
      <w:r w:rsidRPr="00B915BD">
        <w:rPr>
          <w:rFonts w:ascii="Sakkal Majalla" w:hAnsi="Sakkal Majalla" w:cs="Sakkal Majalla"/>
          <w:b/>
          <w:bCs/>
          <w:color w:val="4472C4" w:themeColor="accent5"/>
          <w:sz w:val="32"/>
          <w:szCs w:val="32"/>
          <w:rtl/>
        </w:rPr>
        <w:t xml:space="preserve">يتم الالتحاق بشئون المتطوعين عبر ما </w:t>
      </w:r>
      <w:r w:rsidR="00EF62EA" w:rsidRPr="00B915BD">
        <w:rPr>
          <w:rFonts w:ascii="Sakkal Majalla" w:hAnsi="Sakkal Majalla" w:cs="Sakkal Majalla" w:hint="cs"/>
          <w:b/>
          <w:bCs/>
          <w:color w:val="4472C4" w:themeColor="accent5"/>
          <w:sz w:val="32"/>
          <w:szCs w:val="32"/>
          <w:rtl/>
        </w:rPr>
        <w:t>يلي:</w:t>
      </w:r>
    </w:p>
    <w:p w14:paraId="66A413AD" w14:textId="10515560" w:rsidR="00B915BD" w:rsidRPr="00B915BD" w:rsidRDefault="00B915BD">
      <w:pPr>
        <w:pStyle w:val="a3"/>
        <w:numPr>
          <w:ilvl w:val="0"/>
          <w:numId w:val="5"/>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تعبئة النموذج الخاص </w:t>
      </w:r>
      <w:r w:rsidR="00EF62EA" w:rsidRPr="00B915BD">
        <w:rPr>
          <w:rFonts w:ascii="Sakkal Majalla" w:hAnsi="Sakkal Majalla" w:cs="Sakkal Majalla" w:hint="cs"/>
          <w:b/>
          <w:bCs/>
          <w:sz w:val="32"/>
          <w:szCs w:val="32"/>
          <w:rtl/>
        </w:rPr>
        <w:t>بالتسجيل.</w:t>
      </w:r>
    </w:p>
    <w:p w14:paraId="3F93D0AE" w14:textId="40E45F08" w:rsidR="00B915BD" w:rsidRPr="00B915BD" w:rsidRDefault="00B915BD">
      <w:pPr>
        <w:pStyle w:val="a3"/>
        <w:numPr>
          <w:ilvl w:val="0"/>
          <w:numId w:val="5"/>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إحضار صورة البطاقة </w:t>
      </w:r>
      <w:r w:rsidR="00EF62EA" w:rsidRPr="00B915BD">
        <w:rPr>
          <w:rFonts w:ascii="Sakkal Majalla" w:hAnsi="Sakkal Majalla" w:cs="Sakkal Majalla" w:hint="cs"/>
          <w:b/>
          <w:bCs/>
          <w:sz w:val="32"/>
          <w:szCs w:val="32"/>
          <w:rtl/>
        </w:rPr>
        <w:t>الشخصية.</w:t>
      </w:r>
    </w:p>
    <w:p w14:paraId="78C606FF" w14:textId="709AA54B"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مادة </w:t>
      </w:r>
      <w:r w:rsidR="00EF62EA" w:rsidRPr="00B915BD">
        <w:rPr>
          <w:rFonts w:ascii="Sakkal Majalla" w:hAnsi="Sakkal Majalla" w:cs="Sakkal Majalla" w:hint="cs"/>
          <w:b/>
          <w:bCs/>
          <w:sz w:val="32"/>
          <w:szCs w:val="32"/>
          <w:rtl/>
        </w:rPr>
        <w:t>التاسعة:</w:t>
      </w:r>
      <w:r w:rsidRPr="00B915BD">
        <w:rPr>
          <w:rFonts w:ascii="Sakkal Majalla" w:hAnsi="Sakkal Majalla" w:cs="Sakkal Majalla"/>
          <w:b/>
          <w:bCs/>
          <w:sz w:val="32"/>
          <w:szCs w:val="32"/>
          <w:rtl/>
        </w:rPr>
        <w:t xml:space="preserve"> طرق استدعاء المتطوعين: </w:t>
      </w:r>
    </w:p>
    <w:p w14:paraId="60076EBA" w14:textId="39E3BE38"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يتم التواصل مع المتطوعين عبر أحد </w:t>
      </w:r>
      <w:r w:rsidRPr="00B915BD">
        <w:rPr>
          <w:rFonts w:ascii="Sakkal Majalla" w:hAnsi="Sakkal Majalla" w:cs="Sakkal Majalla"/>
          <w:b/>
          <w:bCs/>
          <w:color w:val="4472C4" w:themeColor="accent5"/>
          <w:sz w:val="32"/>
          <w:szCs w:val="32"/>
          <w:rtl/>
        </w:rPr>
        <w:t xml:space="preserve">القنوات </w:t>
      </w:r>
      <w:r w:rsidR="00EF62EA" w:rsidRPr="00B915BD">
        <w:rPr>
          <w:rFonts w:ascii="Sakkal Majalla" w:hAnsi="Sakkal Majalla" w:cs="Sakkal Majalla" w:hint="cs"/>
          <w:b/>
          <w:bCs/>
          <w:color w:val="4472C4" w:themeColor="accent5"/>
          <w:sz w:val="32"/>
          <w:szCs w:val="32"/>
          <w:rtl/>
        </w:rPr>
        <w:t>التالية:</w:t>
      </w:r>
    </w:p>
    <w:p w14:paraId="182FCCC9" w14:textId="736301BE"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1.    عن طريق </w:t>
      </w:r>
      <w:r w:rsidR="00EF62EA" w:rsidRPr="00B915BD">
        <w:rPr>
          <w:rFonts w:ascii="Sakkal Majalla" w:hAnsi="Sakkal Majalla" w:cs="Sakkal Majalla" w:hint="cs"/>
          <w:b/>
          <w:bCs/>
          <w:sz w:val="32"/>
          <w:szCs w:val="32"/>
          <w:rtl/>
        </w:rPr>
        <w:t>الجوال.</w:t>
      </w:r>
      <w:r w:rsidRPr="00B915BD">
        <w:rPr>
          <w:rFonts w:ascii="Sakkal Majalla" w:hAnsi="Sakkal Majalla" w:cs="Sakkal Majalla"/>
          <w:b/>
          <w:bCs/>
          <w:sz w:val="32"/>
          <w:szCs w:val="32"/>
          <w:rtl/>
        </w:rPr>
        <w:t xml:space="preserve"> </w:t>
      </w:r>
    </w:p>
    <w:p w14:paraId="7CCFEE1E" w14:textId="0DE35FDC"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2.    البريد </w:t>
      </w:r>
      <w:r w:rsidR="00EF62EA" w:rsidRPr="00B915BD">
        <w:rPr>
          <w:rFonts w:ascii="Sakkal Majalla" w:hAnsi="Sakkal Majalla" w:cs="Sakkal Majalla" w:hint="cs"/>
          <w:b/>
          <w:bCs/>
          <w:sz w:val="32"/>
          <w:szCs w:val="32"/>
          <w:rtl/>
        </w:rPr>
        <w:t>الالكتروني.</w:t>
      </w:r>
    </w:p>
    <w:p w14:paraId="4FEEF074" w14:textId="5594F41E"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3.    وسائل التواصل </w:t>
      </w:r>
      <w:r w:rsidR="00EF62EA" w:rsidRPr="00B915BD">
        <w:rPr>
          <w:rFonts w:ascii="Sakkal Majalla" w:hAnsi="Sakkal Majalla" w:cs="Sakkal Majalla" w:hint="cs"/>
          <w:b/>
          <w:bCs/>
          <w:sz w:val="32"/>
          <w:szCs w:val="32"/>
          <w:rtl/>
        </w:rPr>
        <w:t>(رسائل</w:t>
      </w:r>
      <w:r w:rsidRPr="00B915BD">
        <w:rPr>
          <w:rFonts w:ascii="Sakkal Majalla" w:hAnsi="Sakkal Majalla" w:cs="Sakkal Majalla"/>
          <w:b/>
          <w:bCs/>
          <w:sz w:val="32"/>
          <w:szCs w:val="32"/>
          <w:rtl/>
        </w:rPr>
        <w:t xml:space="preserve"> </w:t>
      </w:r>
      <w:r w:rsidR="00EF62EA" w:rsidRPr="00B915BD">
        <w:rPr>
          <w:rFonts w:ascii="Sakkal Majalla" w:hAnsi="Sakkal Majalla" w:cs="Sakkal Majalla" w:hint="cs"/>
          <w:b/>
          <w:bCs/>
          <w:sz w:val="32"/>
          <w:szCs w:val="32"/>
          <w:rtl/>
        </w:rPr>
        <w:t xml:space="preserve">نصية، </w:t>
      </w:r>
      <w:proofErr w:type="spellStart"/>
      <w:r w:rsidR="00EF62EA" w:rsidRPr="00B915BD">
        <w:rPr>
          <w:rFonts w:ascii="Sakkal Majalla" w:hAnsi="Sakkal Majalla" w:cs="Sakkal Majalla" w:hint="cs"/>
          <w:b/>
          <w:bCs/>
          <w:sz w:val="32"/>
          <w:szCs w:val="32"/>
          <w:rtl/>
        </w:rPr>
        <w:t>الوتساب</w:t>
      </w:r>
      <w:proofErr w:type="spellEnd"/>
      <w:r w:rsidR="00EF62EA" w:rsidRPr="00B915BD">
        <w:rPr>
          <w:rFonts w:ascii="Sakkal Majalla" w:hAnsi="Sakkal Majalla" w:cs="Sakkal Majalla" w:hint="cs"/>
          <w:b/>
          <w:bCs/>
          <w:sz w:val="32"/>
          <w:szCs w:val="32"/>
          <w:rtl/>
        </w:rPr>
        <w:t>،</w:t>
      </w:r>
      <w:r w:rsidRPr="00B915BD">
        <w:rPr>
          <w:rFonts w:ascii="Sakkal Majalla" w:hAnsi="Sakkal Majalla" w:cs="Sakkal Majalla"/>
          <w:b/>
          <w:bCs/>
          <w:sz w:val="32"/>
          <w:szCs w:val="32"/>
          <w:rtl/>
        </w:rPr>
        <w:t xml:space="preserve"> ....</w:t>
      </w:r>
      <w:r w:rsidR="00EF62EA" w:rsidRPr="00B915BD">
        <w:rPr>
          <w:rFonts w:ascii="Sakkal Majalla" w:hAnsi="Sakkal Majalla" w:cs="Sakkal Majalla" w:hint="cs"/>
          <w:b/>
          <w:bCs/>
          <w:sz w:val="32"/>
          <w:szCs w:val="32"/>
          <w:rtl/>
        </w:rPr>
        <w:t>.)</w:t>
      </w:r>
      <w:r w:rsidRPr="00B915BD">
        <w:rPr>
          <w:rFonts w:ascii="Sakkal Majalla" w:hAnsi="Sakkal Majalla" w:cs="Sakkal Majalla"/>
          <w:b/>
          <w:bCs/>
          <w:sz w:val="32"/>
          <w:szCs w:val="32"/>
          <w:rtl/>
        </w:rPr>
        <w:t xml:space="preserve"> </w:t>
      </w:r>
    </w:p>
    <w:p w14:paraId="1C8B8036" w14:textId="3B07E00A"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 المادة </w:t>
      </w:r>
      <w:r w:rsidR="00EF62EA" w:rsidRPr="00B915BD">
        <w:rPr>
          <w:rFonts w:ascii="Sakkal Majalla" w:hAnsi="Sakkal Majalla" w:cs="Sakkal Majalla" w:hint="cs"/>
          <w:b/>
          <w:bCs/>
          <w:sz w:val="32"/>
          <w:szCs w:val="32"/>
          <w:rtl/>
        </w:rPr>
        <w:t>العاشرة:</w:t>
      </w:r>
      <w:r w:rsidRPr="00B915BD">
        <w:rPr>
          <w:rFonts w:ascii="Sakkal Majalla" w:hAnsi="Sakkal Majalla" w:cs="Sakkal Majalla"/>
          <w:b/>
          <w:bCs/>
          <w:sz w:val="32"/>
          <w:szCs w:val="32"/>
          <w:rtl/>
        </w:rPr>
        <w:t xml:space="preserve"> معايير تقييم عمل المتطوع: </w:t>
      </w:r>
    </w:p>
    <w:p w14:paraId="2EC26AF0" w14:textId="23E7BCB0" w:rsidR="00B915BD" w:rsidRPr="00B915BD" w:rsidRDefault="00B915BD" w:rsidP="00B915BD">
      <w:pPr>
        <w:spacing w:line="240" w:lineRule="auto"/>
        <w:jc w:val="mediumKashida"/>
        <w:rPr>
          <w:rFonts w:ascii="Sakkal Majalla" w:hAnsi="Sakkal Majalla" w:cs="Sakkal Majalla"/>
          <w:b/>
          <w:bCs/>
          <w:color w:val="4472C4" w:themeColor="accent5"/>
          <w:sz w:val="32"/>
          <w:szCs w:val="32"/>
          <w:rtl/>
        </w:rPr>
      </w:pPr>
      <w:r w:rsidRPr="00B915BD">
        <w:rPr>
          <w:rFonts w:ascii="Sakkal Majalla" w:hAnsi="Sakkal Majalla" w:cs="Sakkal Majalla"/>
          <w:b/>
          <w:bCs/>
          <w:color w:val="4472C4" w:themeColor="accent5"/>
          <w:sz w:val="32"/>
          <w:szCs w:val="32"/>
          <w:rtl/>
        </w:rPr>
        <w:t xml:space="preserve">يتم تقييم المتطوع من </w:t>
      </w:r>
      <w:r w:rsidRPr="00B915BD">
        <w:rPr>
          <w:rFonts w:ascii="Sakkal Majalla" w:hAnsi="Sakkal Majalla" w:cs="Sakkal Majalla" w:hint="cs"/>
          <w:b/>
          <w:bCs/>
          <w:color w:val="4472C4" w:themeColor="accent5"/>
          <w:sz w:val="32"/>
          <w:szCs w:val="32"/>
          <w:rtl/>
        </w:rPr>
        <w:t>خلال:</w:t>
      </w:r>
    </w:p>
    <w:p w14:paraId="738D526D" w14:textId="01507271" w:rsidR="00B915BD" w:rsidRPr="00B915BD" w:rsidRDefault="00B915BD">
      <w:pPr>
        <w:pStyle w:val="a3"/>
        <w:numPr>
          <w:ilvl w:val="0"/>
          <w:numId w:val="4"/>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الوقت الذي يعطيه ويمضيه في المشاركة في إحدى برامج أو مشاريع الجمعية.</w:t>
      </w:r>
    </w:p>
    <w:p w14:paraId="0FA00641" w14:textId="0EEC22AA" w:rsidR="00B915BD" w:rsidRPr="00B915BD" w:rsidRDefault="00B915BD">
      <w:pPr>
        <w:pStyle w:val="a3"/>
        <w:numPr>
          <w:ilvl w:val="0"/>
          <w:numId w:val="4"/>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مدى الاستجابة والتعاون مع المشرفين والمشاركين في البرامج.</w:t>
      </w:r>
    </w:p>
    <w:p w14:paraId="091C9966" w14:textId="7A797F44" w:rsidR="00B915BD" w:rsidRPr="00B915BD" w:rsidRDefault="00B915BD">
      <w:pPr>
        <w:pStyle w:val="a3"/>
        <w:numPr>
          <w:ilvl w:val="0"/>
          <w:numId w:val="4"/>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lastRenderedPageBreak/>
        <w:t>إلى أي مدى يمكنه الاستمرار في العمل التطوعي.</w:t>
      </w:r>
    </w:p>
    <w:p w14:paraId="293590DC" w14:textId="5E1DC3EC" w:rsidR="00B915BD" w:rsidRPr="00B915BD" w:rsidRDefault="00B915BD">
      <w:pPr>
        <w:pStyle w:val="a3"/>
        <w:numPr>
          <w:ilvl w:val="0"/>
          <w:numId w:val="4"/>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سلوكيات المتطوع </w:t>
      </w:r>
      <w:proofErr w:type="spellStart"/>
      <w:r w:rsidRPr="00B915BD">
        <w:rPr>
          <w:rFonts w:ascii="Sakkal Majalla" w:hAnsi="Sakkal Majalla" w:cs="Sakkal Majalla"/>
          <w:b/>
          <w:bCs/>
          <w:sz w:val="32"/>
          <w:szCs w:val="32"/>
          <w:rtl/>
        </w:rPr>
        <w:t>وانضباطيت</w:t>
      </w:r>
      <w:r>
        <w:rPr>
          <w:rFonts w:ascii="Sakkal Majalla" w:hAnsi="Sakkal Majalla" w:cs="Sakkal Majalla" w:hint="cs"/>
          <w:b/>
          <w:bCs/>
          <w:sz w:val="32"/>
          <w:szCs w:val="32"/>
          <w:rtl/>
        </w:rPr>
        <w:t>ه</w:t>
      </w:r>
      <w:proofErr w:type="spellEnd"/>
      <w:r w:rsidRPr="00B915BD">
        <w:rPr>
          <w:rFonts w:ascii="Sakkal Majalla" w:hAnsi="Sakkal Majalla" w:cs="Sakkal Majalla"/>
          <w:b/>
          <w:bCs/>
          <w:sz w:val="32"/>
          <w:szCs w:val="32"/>
          <w:rtl/>
        </w:rPr>
        <w:t xml:space="preserve"> في أداء المهام الموكلة اليه.</w:t>
      </w:r>
    </w:p>
    <w:p w14:paraId="0703013F" w14:textId="1B91B07F"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 المادة </w:t>
      </w:r>
      <w:r w:rsidRPr="00B915BD">
        <w:rPr>
          <w:rFonts w:ascii="Sakkal Majalla" w:hAnsi="Sakkal Majalla" w:cs="Sakkal Majalla" w:hint="cs"/>
          <w:b/>
          <w:bCs/>
          <w:sz w:val="32"/>
          <w:szCs w:val="32"/>
          <w:rtl/>
        </w:rPr>
        <w:t xml:space="preserve">الحادية </w:t>
      </w:r>
      <w:r w:rsidR="00EF62EA" w:rsidRPr="00B915BD">
        <w:rPr>
          <w:rFonts w:ascii="Sakkal Majalla" w:hAnsi="Sakkal Majalla" w:cs="Sakkal Majalla" w:hint="cs"/>
          <w:b/>
          <w:bCs/>
          <w:sz w:val="32"/>
          <w:szCs w:val="32"/>
          <w:rtl/>
        </w:rPr>
        <w:t>عشرة:</w:t>
      </w:r>
      <w:r w:rsidRPr="00B915BD">
        <w:rPr>
          <w:rFonts w:ascii="Sakkal Majalla" w:hAnsi="Sakkal Majalla" w:cs="Sakkal Majalla"/>
          <w:b/>
          <w:bCs/>
          <w:sz w:val="32"/>
          <w:szCs w:val="32"/>
          <w:rtl/>
        </w:rPr>
        <w:t xml:space="preserve"> إنهاء خدمات المتطوع:</w:t>
      </w:r>
    </w:p>
    <w:p w14:paraId="19537FA4" w14:textId="77777777"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يحق لإدارة الجمعية إنهاء خدمات المتطوع خلال فترة تطوعه </w:t>
      </w:r>
      <w:r w:rsidRPr="00B915BD">
        <w:rPr>
          <w:rFonts w:ascii="Sakkal Majalla" w:hAnsi="Sakkal Majalla" w:cs="Sakkal Majalla"/>
          <w:b/>
          <w:bCs/>
          <w:color w:val="4472C4" w:themeColor="accent5"/>
          <w:sz w:val="32"/>
          <w:szCs w:val="32"/>
          <w:rtl/>
        </w:rPr>
        <w:t xml:space="preserve">معها في الحالات التالية: </w:t>
      </w:r>
    </w:p>
    <w:p w14:paraId="3354816F" w14:textId="2BC6BFEC" w:rsidR="00B915BD" w:rsidRPr="00B915BD" w:rsidRDefault="00B915BD">
      <w:pPr>
        <w:pStyle w:val="a3"/>
        <w:numPr>
          <w:ilvl w:val="0"/>
          <w:numId w:val="3"/>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مخالفته أنظمة الجمعية والتعليمات المعمول بها. </w:t>
      </w:r>
    </w:p>
    <w:p w14:paraId="4BF64468" w14:textId="3BDD6491" w:rsidR="00B915BD" w:rsidRPr="00B915BD" w:rsidRDefault="00B915BD">
      <w:pPr>
        <w:pStyle w:val="a3"/>
        <w:numPr>
          <w:ilvl w:val="0"/>
          <w:numId w:val="3"/>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إذا أخفق المتطوع في أداء الرسالة إلى حد </w:t>
      </w:r>
      <w:r w:rsidRPr="00B915BD">
        <w:rPr>
          <w:rFonts w:ascii="Sakkal Majalla" w:hAnsi="Sakkal Majalla" w:cs="Sakkal Majalla" w:hint="cs"/>
          <w:b/>
          <w:bCs/>
          <w:sz w:val="32"/>
          <w:szCs w:val="32"/>
          <w:rtl/>
        </w:rPr>
        <w:t>(غير</w:t>
      </w:r>
      <w:r w:rsidRPr="00B915BD">
        <w:rPr>
          <w:rFonts w:ascii="Sakkal Majalla" w:hAnsi="Sakkal Majalla" w:cs="Sakkal Majalla"/>
          <w:b/>
          <w:bCs/>
          <w:sz w:val="32"/>
          <w:szCs w:val="32"/>
          <w:rtl/>
        </w:rPr>
        <w:t xml:space="preserve"> </w:t>
      </w:r>
      <w:r w:rsidRPr="00B915BD">
        <w:rPr>
          <w:rFonts w:ascii="Sakkal Majalla" w:hAnsi="Sakkal Majalla" w:cs="Sakkal Majalla" w:hint="cs"/>
          <w:b/>
          <w:bCs/>
          <w:sz w:val="32"/>
          <w:szCs w:val="32"/>
          <w:rtl/>
        </w:rPr>
        <w:t>مرض)</w:t>
      </w:r>
      <w:r w:rsidRPr="00B915BD">
        <w:rPr>
          <w:rFonts w:ascii="Sakkal Majalla" w:hAnsi="Sakkal Majalla" w:cs="Sakkal Majalla"/>
          <w:b/>
          <w:bCs/>
          <w:sz w:val="32"/>
          <w:szCs w:val="32"/>
          <w:rtl/>
        </w:rPr>
        <w:t xml:space="preserve"> وفق تقرير يعده عنه رئيسه المباشر.</w:t>
      </w:r>
    </w:p>
    <w:p w14:paraId="41AB35C1" w14:textId="24599A8D" w:rsidR="00B915BD" w:rsidRPr="00B915BD" w:rsidRDefault="00B915BD">
      <w:pPr>
        <w:pStyle w:val="a3"/>
        <w:numPr>
          <w:ilvl w:val="0"/>
          <w:numId w:val="3"/>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عدم تقبله أو تنفيذه للتوجيهات التي يتلقاها من رؤسائه.</w:t>
      </w:r>
    </w:p>
    <w:p w14:paraId="4089F6C6" w14:textId="1B8B9E8D" w:rsidR="00B915BD" w:rsidRPr="00B915BD" w:rsidRDefault="00B915BD" w:rsidP="00B915BD">
      <w:pPr>
        <w:spacing w:line="240" w:lineRule="auto"/>
        <w:jc w:val="mediumKashida"/>
        <w:rPr>
          <w:rFonts w:ascii="Sakkal Majalla" w:hAnsi="Sakkal Majalla" w:cs="Sakkal Majalla"/>
          <w:b/>
          <w:bCs/>
          <w:color w:val="4472C4" w:themeColor="accent5"/>
          <w:sz w:val="32"/>
          <w:szCs w:val="32"/>
          <w:rtl/>
        </w:rPr>
      </w:pPr>
      <w:r w:rsidRPr="00B915BD">
        <w:rPr>
          <w:rFonts w:ascii="Sakkal Majalla" w:hAnsi="Sakkal Majalla" w:cs="Sakkal Majalla" w:hint="cs"/>
          <w:b/>
          <w:bCs/>
          <w:color w:val="4472C4" w:themeColor="accent5"/>
          <w:sz w:val="32"/>
          <w:szCs w:val="32"/>
          <w:rtl/>
        </w:rPr>
        <w:t>ختاماً:</w:t>
      </w:r>
      <w:r w:rsidRPr="00B915BD">
        <w:rPr>
          <w:rFonts w:ascii="Sakkal Majalla" w:hAnsi="Sakkal Majalla" w:cs="Sakkal Majalla"/>
          <w:b/>
          <w:bCs/>
          <w:color w:val="4472C4" w:themeColor="accent5"/>
          <w:sz w:val="32"/>
          <w:szCs w:val="32"/>
          <w:rtl/>
        </w:rPr>
        <w:t xml:space="preserve">  </w:t>
      </w:r>
    </w:p>
    <w:p w14:paraId="07CCF3CF" w14:textId="2F89DA2A"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إن للعمل الاجتماعي التطوعي فوائد عديدة تعود على الفرد المتطوع نفسه وعلى المجتمع </w:t>
      </w:r>
      <w:r w:rsidRPr="00B915BD">
        <w:rPr>
          <w:rFonts w:ascii="Sakkal Majalla" w:hAnsi="Sakkal Majalla" w:cs="Sakkal Majalla" w:hint="cs"/>
          <w:b/>
          <w:bCs/>
          <w:sz w:val="32"/>
          <w:szCs w:val="32"/>
          <w:rtl/>
        </w:rPr>
        <w:t>بأكمله،</w:t>
      </w:r>
      <w:r w:rsidRPr="00B915BD">
        <w:rPr>
          <w:rFonts w:ascii="Sakkal Majalla" w:hAnsi="Sakkal Majalla" w:cs="Sakkal Majalla"/>
          <w:b/>
          <w:bCs/>
          <w:sz w:val="32"/>
          <w:szCs w:val="32"/>
          <w:rtl/>
        </w:rPr>
        <w:t xml:space="preserve"> وتؤدي إلى استغلال أمثل لطاقات الأفراد وخاصة الشباب في مجالات غنية ومثمرة لمصلحة التنمية </w:t>
      </w:r>
      <w:r w:rsidR="00EF62EA" w:rsidRPr="00B915BD">
        <w:rPr>
          <w:rFonts w:ascii="Sakkal Majalla" w:hAnsi="Sakkal Majalla" w:cs="Sakkal Majalla" w:hint="cs"/>
          <w:b/>
          <w:bCs/>
          <w:sz w:val="32"/>
          <w:szCs w:val="32"/>
          <w:rtl/>
        </w:rPr>
        <w:t>الاجتماعية.</w:t>
      </w:r>
    </w:p>
    <w:p w14:paraId="31B35827" w14:textId="07DC49D1"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 </w:t>
      </w:r>
      <w:r w:rsidRPr="00B915BD">
        <w:rPr>
          <w:rFonts w:ascii="Sakkal Majalla" w:hAnsi="Sakkal Majalla" w:cs="Sakkal Majalla"/>
          <w:b/>
          <w:bCs/>
          <w:color w:val="4472C4" w:themeColor="accent5"/>
          <w:sz w:val="32"/>
          <w:szCs w:val="32"/>
          <w:rtl/>
        </w:rPr>
        <w:t xml:space="preserve">رؤية الجمعية لتطوير العمل التطوعي والنهوض </w:t>
      </w:r>
      <w:r w:rsidR="00EF62EA" w:rsidRPr="00B915BD">
        <w:rPr>
          <w:rFonts w:ascii="Sakkal Majalla" w:hAnsi="Sakkal Majalla" w:cs="Sakkal Majalla" w:hint="cs"/>
          <w:b/>
          <w:bCs/>
          <w:color w:val="4472C4" w:themeColor="accent5"/>
          <w:sz w:val="32"/>
          <w:szCs w:val="32"/>
          <w:rtl/>
        </w:rPr>
        <w:t>به:</w:t>
      </w:r>
    </w:p>
    <w:p w14:paraId="4BD28E7F" w14:textId="39BEAB85" w:rsidR="00B915BD" w:rsidRPr="00B915BD" w:rsidRDefault="00B915BD">
      <w:pPr>
        <w:pStyle w:val="a3"/>
        <w:numPr>
          <w:ilvl w:val="0"/>
          <w:numId w:val="1"/>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أهمية العمل الاجتماعي التطوعي وأهميته ودوره التنموي واقترانها ببرامج تطبيقية</w:t>
      </w:r>
    </w:p>
    <w:p w14:paraId="67B16C5C" w14:textId="3F003CBB" w:rsidR="00B915BD" w:rsidRPr="00B915BD" w:rsidRDefault="00B915BD">
      <w:pPr>
        <w:pStyle w:val="a3"/>
        <w:numPr>
          <w:ilvl w:val="0"/>
          <w:numId w:val="1"/>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دعم المؤسسات والجهات العاملة في مجال العمل التطوعي مادياً ومعنوياً لتمكينها من تأدية رسالتها وزيادة خدماتها </w:t>
      </w:r>
      <w:r w:rsidR="00454EBF" w:rsidRPr="00B915BD">
        <w:rPr>
          <w:rFonts w:ascii="Sakkal Majalla" w:hAnsi="Sakkal Majalla" w:cs="Sakkal Majalla" w:hint="cs"/>
          <w:b/>
          <w:bCs/>
          <w:sz w:val="32"/>
          <w:szCs w:val="32"/>
          <w:rtl/>
        </w:rPr>
        <w:t>للجمعية.</w:t>
      </w:r>
    </w:p>
    <w:p w14:paraId="1C96F78A" w14:textId="0B12D6BB" w:rsidR="00B915BD" w:rsidRPr="00B915BD" w:rsidRDefault="00B915BD">
      <w:pPr>
        <w:pStyle w:val="a3"/>
        <w:numPr>
          <w:ilvl w:val="0"/>
          <w:numId w:val="1"/>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إقامة الدورات التدريبية للعاملين مع المؤسسات التطوعية مما يؤدي إلى إكسابهم الخبرات والمهارات </w:t>
      </w:r>
      <w:r w:rsidR="00454EBF" w:rsidRPr="00B915BD">
        <w:rPr>
          <w:rFonts w:ascii="Sakkal Majalla" w:hAnsi="Sakkal Majalla" w:cs="Sakkal Majalla" w:hint="cs"/>
          <w:b/>
          <w:bCs/>
          <w:sz w:val="32"/>
          <w:szCs w:val="32"/>
          <w:rtl/>
        </w:rPr>
        <w:t>المناسبة،</w:t>
      </w:r>
      <w:r w:rsidRPr="00B915BD">
        <w:rPr>
          <w:rFonts w:ascii="Sakkal Majalla" w:hAnsi="Sakkal Majalla" w:cs="Sakkal Majalla"/>
          <w:b/>
          <w:bCs/>
          <w:sz w:val="32"/>
          <w:szCs w:val="32"/>
          <w:rtl/>
        </w:rPr>
        <w:t xml:space="preserve"> ويساعد على زيادة كفاءتهم </w:t>
      </w:r>
      <w:r w:rsidR="00454EBF" w:rsidRPr="00B915BD">
        <w:rPr>
          <w:rFonts w:ascii="Sakkal Majalla" w:hAnsi="Sakkal Majalla" w:cs="Sakkal Majalla" w:hint="cs"/>
          <w:b/>
          <w:bCs/>
          <w:sz w:val="32"/>
          <w:szCs w:val="32"/>
          <w:rtl/>
        </w:rPr>
        <w:t>والاستفادة</w:t>
      </w:r>
      <w:r w:rsidRPr="00B915BD">
        <w:rPr>
          <w:rFonts w:ascii="Sakkal Majalla" w:hAnsi="Sakkal Majalla" w:cs="Sakkal Majalla"/>
          <w:b/>
          <w:bCs/>
          <w:sz w:val="32"/>
          <w:szCs w:val="32"/>
          <w:rtl/>
        </w:rPr>
        <w:t xml:space="preserve"> من تجارب الآخرين في هذا المجال.</w:t>
      </w:r>
    </w:p>
    <w:p w14:paraId="66A3351C" w14:textId="49DD2A21" w:rsidR="00B915BD" w:rsidRPr="00B915BD" w:rsidRDefault="00B915BD">
      <w:pPr>
        <w:pStyle w:val="a3"/>
        <w:numPr>
          <w:ilvl w:val="0"/>
          <w:numId w:val="1"/>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التركيز في الأنشطة التطوعية على البرامج والمشروعات التي ترتبط بإشباع الاحتياجات الأساسية </w:t>
      </w:r>
      <w:r w:rsidR="00EF62EA" w:rsidRPr="00B915BD">
        <w:rPr>
          <w:rFonts w:ascii="Sakkal Majalla" w:hAnsi="Sakkal Majalla" w:cs="Sakkal Majalla" w:hint="cs"/>
          <w:b/>
          <w:bCs/>
          <w:sz w:val="32"/>
          <w:szCs w:val="32"/>
          <w:rtl/>
        </w:rPr>
        <w:t>للمواطنين؛</w:t>
      </w:r>
      <w:r w:rsidRPr="00B915BD">
        <w:rPr>
          <w:rFonts w:ascii="Sakkal Majalla" w:hAnsi="Sakkal Majalla" w:cs="Sakkal Majalla"/>
          <w:b/>
          <w:bCs/>
          <w:sz w:val="32"/>
          <w:szCs w:val="32"/>
          <w:rtl/>
        </w:rPr>
        <w:t xml:space="preserve"> الأمر الذي يساهم في زيادة الإقبال على المشاركة في هذه </w:t>
      </w:r>
      <w:r w:rsidR="00EF62EA" w:rsidRPr="00B915BD">
        <w:rPr>
          <w:rFonts w:ascii="Sakkal Majalla" w:hAnsi="Sakkal Majalla" w:cs="Sakkal Majalla" w:hint="cs"/>
          <w:b/>
          <w:bCs/>
          <w:sz w:val="32"/>
          <w:szCs w:val="32"/>
          <w:rtl/>
        </w:rPr>
        <w:t>البرامج.</w:t>
      </w:r>
    </w:p>
    <w:p w14:paraId="185A719C" w14:textId="3EDA1E1D" w:rsidR="00B915BD" w:rsidRPr="00B915BD" w:rsidRDefault="00B915BD">
      <w:pPr>
        <w:pStyle w:val="a3"/>
        <w:numPr>
          <w:ilvl w:val="0"/>
          <w:numId w:val="1"/>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قيام وسائل الإعلام المختلفة </w:t>
      </w:r>
      <w:r w:rsidR="00EF62EA" w:rsidRPr="00B915BD">
        <w:rPr>
          <w:rFonts w:ascii="Sakkal Majalla" w:hAnsi="Sakkal Majalla" w:cs="Sakkal Majalla" w:hint="cs"/>
          <w:b/>
          <w:bCs/>
          <w:sz w:val="32"/>
          <w:szCs w:val="32"/>
          <w:rtl/>
        </w:rPr>
        <w:t>بدورها في</w:t>
      </w:r>
      <w:r w:rsidRPr="00B915BD">
        <w:rPr>
          <w:rFonts w:ascii="Sakkal Majalla" w:hAnsi="Sakkal Majalla" w:cs="Sakkal Majalla"/>
          <w:b/>
          <w:bCs/>
          <w:sz w:val="32"/>
          <w:szCs w:val="32"/>
          <w:rtl/>
        </w:rPr>
        <w:t xml:space="preserve"> تعريف أفراد المجتمع بماهية العمل التطوعي ومدى حاجة المجتمع إليه وتبصيرهم بأهميته ودوره في عملية </w:t>
      </w:r>
      <w:r w:rsidR="00EF62EA" w:rsidRPr="00B915BD">
        <w:rPr>
          <w:rFonts w:ascii="Sakkal Majalla" w:hAnsi="Sakkal Majalla" w:cs="Sakkal Majalla" w:hint="cs"/>
          <w:b/>
          <w:bCs/>
          <w:sz w:val="32"/>
          <w:szCs w:val="32"/>
          <w:rtl/>
        </w:rPr>
        <w:t>التنمية،</w:t>
      </w:r>
      <w:r w:rsidRPr="00B915BD">
        <w:rPr>
          <w:rFonts w:ascii="Sakkal Majalla" w:hAnsi="Sakkal Majalla" w:cs="Sakkal Majalla"/>
          <w:b/>
          <w:bCs/>
          <w:sz w:val="32"/>
          <w:szCs w:val="32"/>
          <w:rtl/>
        </w:rPr>
        <w:t xml:space="preserve"> وكذلك إبراز دور العاملين في هذا المجال بطريقة تكسبهم الاحترام الذاتي واحترام الآخرين.</w:t>
      </w:r>
    </w:p>
    <w:p w14:paraId="60C51CF3" w14:textId="3F2FCA22" w:rsidR="00B915BD" w:rsidRPr="00B915BD" w:rsidRDefault="00B915BD">
      <w:pPr>
        <w:pStyle w:val="a3"/>
        <w:numPr>
          <w:ilvl w:val="0"/>
          <w:numId w:val="1"/>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تدعيم جهود الباحثين لإجراء المزيد من الدراسات والبحوث العلمية حول العمل الاجتماعي التطوعي؛ مما يسهم في تحسين واقع العمل الاجتماعي بشكل عام، والعمل التطوعي بشكل خاص.</w:t>
      </w:r>
    </w:p>
    <w:p w14:paraId="04F487B9" w14:textId="472D207A" w:rsidR="00B915BD" w:rsidRPr="00B915BD" w:rsidRDefault="00B915BD">
      <w:pPr>
        <w:pStyle w:val="a3"/>
        <w:numPr>
          <w:ilvl w:val="0"/>
          <w:numId w:val="1"/>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استخدام العمل التطوعي في المعالجة النفسية والصحية والسلوكية لبعض المتعاطين للمخدرات والمدمنين أو العاطلين أو المنحرفين اجتماعياً.</w:t>
      </w:r>
    </w:p>
    <w:p w14:paraId="340777D5" w14:textId="26A079F5" w:rsidR="00B915BD" w:rsidRPr="00B915BD" w:rsidRDefault="00B915BD">
      <w:pPr>
        <w:pStyle w:val="a3"/>
        <w:numPr>
          <w:ilvl w:val="0"/>
          <w:numId w:val="1"/>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lastRenderedPageBreak/>
        <w:t xml:space="preserve">استخدام التكنولوجيا الحديثة لتنسيق العمل التطوعي بين الجهات الحكومية </w:t>
      </w:r>
      <w:r w:rsidRPr="00B915BD">
        <w:rPr>
          <w:rFonts w:ascii="Sakkal Majalla" w:hAnsi="Sakkal Majalla" w:cs="Sakkal Majalla" w:hint="cs"/>
          <w:b/>
          <w:bCs/>
          <w:sz w:val="32"/>
          <w:szCs w:val="32"/>
          <w:rtl/>
        </w:rPr>
        <w:t>والأهلية لتقديم</w:t>
      </w:r>
      <w:r w:rsidRPr="00B915BD">
        <w:rPr>
          <w:rFonts w:ascii="Sakkal Majalla" w:hAnsi="Sakkal Majalla" w:cs="Sakkal Majalla"/>
          <w:b/>
          <w:bCs/>
          <w:sz w:val="32"/>
          <w:szCs w:val="32"/>
          <w:rtl/>
        </w:rPr>
        <w:t xml:space="preserve"> الخدمات الاجتماعية وإعطاء بيانات دقيقة عن حجم واتجاهات وحاجات العمل التطوعي الأهم </w:t>
      </w:r>
      <w:r w:rsidRPr="00B915BD">
        <w:rPr>
          <w:rFonts w:ascii="Sakkal Majalla" w:hAnsi="Sakkal Majalla" w:cs="Sakkal Majalla" w:hint="cs"/>
          <w:b/>
          <w:bCs/>
          <w:sz w:val="32"/>
          <w:szCs w:val="32"/>
          <w:rtl/>
        </w:rPr>
        <w:t>للمجتمع.</w:t>
      </w:r>
    </w:p>
    <w:p w14:paraId="1D8D05FD" w14:textId="675EF521"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وبالله </w:t>
      </w:r>
      <w:r w:rsidRPr="00B915BD">
        <w:rPr>
          <w:rFonts w:ascii="Sakkal Majalla" w:hAnsi="Sakkal Majalla" w:cs="Sakkal Majalla" w:hint="cs"/>
          <w:b/>
          <w:bCs/>
          <w:sz w:val="32"/>
          <w:szCs w:val="32"/>
          <w:rtl/>
        </w:rPr>
        <w:t>التوفيق.</w:t>
      </w:r>
    </w:p>
    <w:p w14:paraId="611B599B" w14:textId="0DC685C4" w:rsidR="00B915BD" w:rsidRPr="00B915BD" w:rsidRDefault="00B915BD" w:rsidP="00B915BD">
      <w:pPr>
        <w:spacing w:line="240" w:lineRule="auto"/>
        <w:jc w:val="mediumKashida"/>
        <w:rPr>
          <w:rFonts w:ascii="Sakkal Majalla" w:hAnsi="Sakkal Majalla" w:cs="Sakkal Majalla"/>
          <w:b/>
          <w:bCs/>
          <w:color w:val="4472C4" w:themeColor="accent5"/>
          <w:sz w:val="32"/>
          <w:szCs w:val="32"/>
          <w:rtl/>
        </w:rPr>
      </w:pPr>
      <w:r w:rsidRPr="00B915BD">
        <w:rPr>
          <w:rFonts w:ascii="Sakkal Majalla" w:hAnsi="Sakkal Majalla" w:cs="Sakkal Majalla"/>
          <w:b/>
          <w:bCs/>
          <w:color w:val="4472C4" w:themeColor="accent5"/>
          <w:sz w:val="32"/>
          <w:szCs w:val="32"/>
          <w:rtl/>
        </w:rPr>
        <w:t xml:space="preserve">أحكام </w:t>
      </w:r>
      <w:r w:rsidR="00EF62EA" w:rsidRPr="00454EBF">
        <w:rPr>
          <w:rFonts w:ascii="Sakkal Majalla" w:hAnsi="Sakkal Majalla" w:cs="Sakkal Majalla" w:hint="cs"/>
          <w:b/>
          <w:bCs/>
          <w:color w:val="4472C4" w:themeColor="accent5"/>
          <w:sz w:val="32"/>
          <w:szCs w:val="32"/>
          <w:rtl/>
        </w:rPr>
        <w:t xml:space="preserve">ختامية: </w:t>
      </w:r>
      <w:r w:rsidR="00EF62EA" w:rsidRPr="00454EBF">
        <w:rPr>
          <w:rFonts w:ascii="Sakkal Majalla" w:hAnsi="Sakkal Majalla" w:cs="Sakkal Majalla"/>
          <w:b/>
          <w:bCs/>
          <w:color w:val="4472C4" w:themeColor="accent5"/>
          <w:sz w:val="32"/>
          <w:szCs w:val="32"/>
          <w:rtl/>
        </w:rPr>
        <w:t>-</w:t>
      </w:r>
    </w:p>
    <w:p w14:paraId="71497D13" w14:textId="27FC60BF" w:rsidR="00B915BD" w:rsidRPr="00B915BD" w:rsidRDefault="00B915BD">
      <w:pPr>
        <w:pStyle w:val="a3"/>
        <w:numPr>
          <w:ilvl w:val="0"/>
          <w:numId w:val="2"/>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يحق لمجلس الإدارة حذف أو إضافة تعديل ما يراه على هذه اللائحة حسب مقتضيات العمل التطوعي </w:t>
      </w:r>
      <w:r w:rsidRPr="00B915BD">
        <w:rPr>
          <w:rFonts w:ascii="Sakkal Majalla" w:hAnsi="Sakkal Majalla" w:cs="Sakkal Majalla" w:hint="cs"/>
          <w:b/>
          <w:bCs/>
          <w:sz w:val="32"/>
          <w:szCs w:val="32"/>
          <w:rtl/>
        </w:rPr>
        <w:t>بالجمعية.</w:t>
      </w:r>
    </w:p>
    <w:p w14:paraId="2B504614" w14:textId="493A7371" w:rsidR="00B915BD" w:rsidRPr="00B915BD" w:rsidRDefault="00B915BD">
      <w:pPr>
        <w:pStyle w:val="a3"/>
        <w:numPr>
          <w:ilvl w:val="0"/>
          <w:numId w:val="2"/>
        </w:numPr>
        <w:spacing w:line="240" w:lineRule="auto"/>
        <w:jc w:val="mediumKashida"/>
        <w:rPr>
          <w:rFonts w:ascii="Sakkal Majalla" w:hAnsi="Sakkal Majalla" w:cs="Sakkal Majalla"/>
          <w:b/>
          <w:bCs/>
          <w:sz w:val="32"/>
          <w:szCs w:val="32"/>
          <w:rtl/>
        </w:rPr>
      </w:pPr>
      <w:r w:rsidRPr="00B915BD">
        <w:rPr>
          <w:rFonts w:ascii="Sakkal Majalla" w:hAnsi="Sakkal Majalla" w:cs="Sakkal Majalla" w:hint="cs"/>
          <w:b/>
          <w:bCs/>
          <w:sz w:val="32"/>
          <w:szCs w:val="32"/>
          <w:rtl/>
        </w:rPr>
        <w:t>قسم المبادرات</w:t>
      </w:r>
      <w:r w:rsidRPr="00B915BD">
        <w:rPr>
          <w:rFonts w:ascii="Sakkal Majalla" w:hAnsi="Sakkal Majalla" w:cs="Sakkal Majalla"/>
          <w:b/>
          <w:bCs/>
          <w:sz w:val="32"/>
          <w:szCs w:val="32"/>
          <w:rtl/>
        </w:rPr>
        <w:t xml:space="preserve"> التطوعية هو القسم المعني </w:t>
      </w:r>
      <w:r w:rsidRPr="00B915BD">
        <w:rPr>
          <w:rFonts w:ascii="Sakkal Majalla" w:hAnsi="Sakkal Majalla" w:cs="Sakkal Majalla" w:hint="cs"/>
          <w:b/>
          <w:bCs/>
          <w:sz w:val="32"/>
          <w:szCs w:val="32"/>
          <w:rtl/>
        </w:rPr>
        <w:t>بشؤون التطوع</w:t>
      </w:r>
      <w:r w:rsidRPr="00B915BD">
        <w:rPr>
          <w:rFonts w:ascii="Sakkal Majalla" w:hAnsi="Sakkal Majalla" w:cs="Sakkal Majalla"/>
          <w:b/>
          <w:bCs/>
          <w:sz w:val="32"/>
          <w:szCs w:val="32"/>
          <w:rtl/>
        </w:rPr>
        <w:t xml:space="preserve"> </w:t>
      </w:r>
      <w:r w:rsidRPr="00B915BD">
        <w:rPr>
          <w:rFonts w:ascii="Sakkal Majalla" w:hAnsi="Sakkal Majalla" w:cs="Sakkal Majalla" w:hint="cs"/>
          <w:b/>
          <w:bCs/>
          <w:sz w:val="32"/>
          <w:szCs w:val="32"/>
          <w:rtl/>
        </w:rPr>
        <w:t>والمتطوعين.</w:t>
      </w:r>
    </w:p>
    <w:p w14:paraId="419D30A0" w14:textId="561385E5" w:rsidR="00B915BD" w:rsidRPr="00454EBF" w:rsidRDefault="00B915BD">
      <w:pPr>
        <w:pStyle w:val="a3"/>
        <w:numPr>
          <w:ilvl w:val="0"/>
          <w:numId w:val="2"/>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يتم إطلاع المتطوعين على بنود هذه اللائحة للعمل بموجبها والتوقيع بالعلم </w:t>
      </w:r>
      <w:r w:rsidR="00EF62EA" w:rsidRPr="00454EBF">
        <w:rPr>
          <w:rFonts w:ascii="Sakkal Majalla" w:hAnsi="Sakkal Majalla" w:cs="Sakkal Majalla" w:hint="cs"/>
          <w:b/>
          <w:bCs/>
          <w:sz w:val="32"/>
          <w:szCs w:val="32"/>
          <w:rtl/>
        </w:rPr>
        <w:t>عليها.</w:t>
      </w:r>
    </w:p>
    <w:p w14:paraId="465F4F47" w14:textId="146A3154" w:rsidR="00B915BD" w:rsidRPr="00B915BD" w:rsidRDefault="00B915BD">
      <w:pPr>
        <w:pStyle w:val="a3"/>
        <w:numPr>
          <w:ilvl w:val="0"/>
          <w:numId w:val="2"/>
        </w:num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تمّ اعتماد هذه اللائحة وإقرار العمل بها بجمعية العيون الخيرية  </w:t>
      </w:r>
    </w:p>
    <w:p w14:paraId="7F9FBA4B" w14:textId="44B516A0" w:rsidR="00B915BD" w:rsidRPr="00B915BD" w:rsidRDefault="00B915BD" w:rsidP="00B915BD">
      <w:pPr>
        <w:spacing w:line="240" w:lineRule="auto"/>
        <w:jc w:val="mediumKashida"/>
        <w:rPr>
          <w:rFonts w:ascii="Sakkal Majalla" w:hAnsi="Sakkal Majalla" w:cs="Sakkal Majalla"/>
          <w:b/>
          <w:bCs/>
          <w:sz w:val="32"/>
          <w:szCs w:val="32"/>
          <w:rtl/>
        </w:rPr>
      </w:pPr>
      <w:r w:rsidRPr="00B915BD">
        <w:rPr>
          <w:rFonts w:ascii="Sakkal Majalla" w:hAnsi="Sakkal Majalla" w:cs="Sakkal Majalla"/>
          <w:b/>
          <w:bCs/>
          <w:sz w:val="32"/>
          <w:szCs w:val="32"/>
          <w:rtl/>
        </w:rPr>
        <w:t xml:space="preserve">                                                                    هذا وبالله التوفيق </w:t>
      </w:r>
      <w:r w:rsidRPr="00B915BD">
        <w:rPr>
          <w:rFonts w:ascii="Sakkal Majalla" w:hAnsi="Sakkal Majalla" w:cs="Sakkal Majalla" w:hint="cs"/>
          <w:b/>
          <w:bCs/>
          <w:sz w:val="32"/>
          <w:szCs w:val="32"/>
          <w:rtl/>
        </w:rPr>
        <w:t>والسداد.</w:t>
      </w:r>
    </w:p>
    <w:p w14:paraId="4513EFFD" w14:textId="36386EA2" w:rsidR="00D86138" w:rsidRPr="00454EBF"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454EBF">
        <w:rPr>
          <w:rFonts w:ascii="Sakkal Majalla" w:hAnsi="Sakkal Majalla" w:cs="Sakkal Majalla"/>
          <w:b/>
          <w:bCs/>
          <w:color w:val="4472C4" w:themeColor="accent5"/>
          <w:sz w:val="32"/>
          <w:szCs w:val="32"/>
          <w:rtl/>
        </w:rPr>
        <w:t xml:space="preserve">تم بحمد </w:t>
      </w:r>
      <w:r w:rsidR="007D10EA" w:rsidRPr="00454EBF">
        <w:rPr>
          <w:rFonts w:ascii="Sakkal Majalla" w:hAnsi="Sakkal Majalla" w:cs="Sakkal Majalla" w:hint="cs"/>
          <w:b/>
          <w:bCs/>
          <w:color w:val="4472C4" w:themeColor="accent5"/>
          <w:sz w:val="32"/>
          <w:szCs w:val="32"/>
          <w:rtl/>
        </w:rPr>
        <w:t>الله</w:t>
      </w:r>
      <w:r w:rsidR="0007722A" w:rsidRPr="00454EBF">
        <w:rPr>
          <w:rFonts w:ascii="Sakkal Majalla" w:hAnsi="Sakkal Majalla" w:cs="Sakkal Majalla" w:hint="cs"/>
          <w:b/>
          <w:bCs/>
          <w:color w:val="4472C4" w:themeColor="accent5"/>
          <w:sz w:val="32"/>
          <w:szCs w:val="32"/>
          <w:rtl/>
        </w:rPr>
        <w:t xml:space="preserve"> اعتماده من مجلس الإدارة </w:t>
      </w:r>
    </w:p>
    <w:p w14:paraId="1BEA85C2" w14:textId="77777777" w:rsidR="00125672" w:rsidRPr="00454EBF" w:rsidRDefault="00125672" w:rsidP="00CC243A">
      <w:pPr>
        <w:spacing w:after="0" w:line="240" w:lineRule="auto"/>
        <w:ind w:left="360"/>
        <w:jc w:val="center"/>
        <w:rPr>
          <w:rFonts w:ascii="Sakkal Majalla" w:hAnsi="Sakkal Majalla" w:cs="Sakkal Majalla"/>
          <w:b/>
          <w:bCs/>
          <w:color w:val="4472C4" w:themeColor="accent5"/>
          <w:sz w:val="32"/>
          <w:szCs w:val="32"/>
          <w:u w:val="single"/>
          <w:rtl/>
        </w:rPr>
      </w:pPr>
    </w:p>
    <w:p w14:paraId="52D98F51" w14:textId="1E398DC6" w:rsidR="007D10EA" w:rsidRPr="007D10EA" w:rsidRDefault="007D10EA" w:rsidP="0007722A">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p>
    <w:sectPr w:rsidR="007D10EA" w:rsidRPr="007D10EA" w:rsidSect="000F63A6">
      <w:headerReference w:type="default" r:id="rId15"/>
      <w:footerReference w:type="default" r:id="rId16"/>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12700" w14:textId="77777777" w:rsidR="005345CF" w:rsidRDefault="005345CF" w:rsidP="0099161F">
      <w:pPr>
        <w:spacing w:after="0" w:line="240" w:lineRule="auto"/>
      </w:pPr>
      <w:r>
        <w:separator/>
      </w:r>
    </w:p>
  </w:endnote>
  <w:endnote w:type="continuationSeparator" w:id="0">
    <w:p w14:paraId="0CF49279" w14:textId="77777777" w:rsidR="005345CF" w:rsidRDefault="005345CF"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78EB8B" w14:textId="77777777" w:rsidR="005345CF" w:rsidRDefault="005345CF" w:rsidP="0099161F">
      <w:pPr>
        <w:spacing w:after="0" w:line="240" w:lineRule="auto"/>
      </w:pPr>
      <w:r>
        <w:separator/>
      </w:r>
    </w:p>
  </w:footnote>
  <w:footnote w:type="continuationSeparator" w:id="0">
    <w:p w14:paraId="0615085B" w14:textId="77777777" w:rsidR="005345CF" w:rsidRDefault="005345CF"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44EACE17" w:rsidR="00A564A6" w:rsidRDefault="00381691">
    <w:pPr>
      <w:pStyle w:val="a5"/>
    </w:pPr>
    <w:r>
      <w:rPr>
        <w:b/>
        <w:bCs/>
        <w:noProof/>
        <w:sz w:val="32"/>
        <w:szCs w:val="32"/>
        <w:rtl/>
        <w:lang w:val="ar-SA"/>
      </w:rPr>
      <mc:AlternateContent>
        <mc:Choice Requires="wps">
          <w:drawing>
            <wp:anchor distT="0" distB="0" distL="114300" distR="114300" simplePos="0" relativeHeight="251669504" behindDoc="0" locked="0" layoutInCell="1" allowOverlap="1" wp14:anchorId="7EF1106F" wp14:editId="196EAB0B">
              <wp:simplePos x="0" y="0"/>
              <wp:positionH relativeFrom="page">
                <wp:align>left</wp:align>
              </wp:positionH>
              <wp:positionV relativeFrom="paragraph">
                <wp:posOffset>-581660</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0D4EC4" id="مستطيل 9" o:spid="_x0000_s1026" style="position:absolute;left:0;text-align:left;margin-left:0;margin-top:-45.8pt;width:615pt;height:37.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" fillcolor="#0070c0" stroked="f">
              <v:fill opacity="32896f"/>
              <w10:wrap anchorx="page"/>
            </v:rect>
          </w:pict>
        </mc:Fallback>
      </mc:AlternateContent>
    </w:r>
    <w:r w:rsidR="00A564A6">
      <w:rPr>
        <w:noProof/>
      </w:rPr>
      <w:drawing>
        <wp:anchor distT="0" distB="0" distL="114300" distR="114300" simplePos="0" relativeHeight="251667456" behindDoc="1" locked="0" layoutInCell="1" allowOverlap="1" wp14:anchorId="0A4D4A62" wp14:editId="530BE168">
          <wp:simplePos x="0" y="0"/>
          <wp:positionH relativeFrom="margin">
            <wp:posOffset>-161756</wp:posOffset>
          </wp:positionH>
          <wp:positionV relativeFrom="paragraph">
            <wp:posOffset>-163829</wp:posOffset>
          </wp:positionV>
          <wp:extent cx="782152" cy="589480"/>
          <wp:effectExtent l="0" t="0" r="0" b="1270"/>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84762" cy="59144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6031B5"/>
    <w:multiLevelType w:val="hybridMultilevel"/>
    <w:tmpl w:val="3E62C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6A52E1"/>
    <w:multiLevelType w:val="hybridMultilevel"/>
    <w:tmpl w:val="EE1A085E"/>
    <w:lvl w:ilvl="0" w:tplc="25F23530">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D41929"/>
    <w:multiLevelType w:val="hybridMultilevel"/>
    <w:tmpl w:val="F2462238"/>
    <w:lvl w:ilvl="0" w:tplc="25F23530">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E7554C"/>
    <w:multiLevelType w:val="hybridMultilevel"/>
    <w:tmpl w:val="FF285E5C"/>
    <w:lvl w:ilvl="0" w:tplc="DD6288F4">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C23B07"/>
    <w:multiLevelType w:val="hybridMultilevel"/>
    <w:tmpl w:val="DC8A158C"/>
    <w:lvl w:ilvl="0" w:tplc="5F4415E8">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C72E1E"/>
    <w:multiLevelType w:val="hybridMultilevel"/>
    <w:tmpl w:val="7A22EACE"/>
    <w:lvl w:ilvl="0" w:tplc="DD6288F4">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D52AB5"/>
    <w:multiLevelType w:val="hybridMultilevel"/>
    <w:tmpl w:val="B41C0F50"/>
    <w:lvl w:ilvl="0" w:tplc="DD6288F4">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E35CE4"/>
    <w:multiLevelType w:val="hybridMultilevel"/>
    <w:tmpl w:val="7CEA9076"/>
    <w:lvl w:ilvl="0" w:tplc="DD6288F4">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C841CB"/>
    <w:multiLevelType w:val="hybridMultilevel"/>
    <w:tmpl w:val="3CAAB994"/>
    <w:lvl w:ilvl="0" w:tplc="DD6288F4">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4948089">
    <w:abstractNumId w:val="0"/>
  </w:num>
  <w:num w:numId="2" w16cid:durableId="524908839">
    <w:abstractNumId w:val="4"/>
  </w:num>
  <w:num w:numId="3" w16cid:durableId="753015952">
    <w:abstractNumId w:val="5"/>
  </w:num>
  <w:num w:numId="4" w16cid:durableId="1837574673">
    <w:abstractNumId w:val="3"/>
  </w:num>
  <w:num w:numId="5" w16cid:durableId="868106409">
    <w:abstractNumId w:val="6"/>
  </w:num>
  <w:num w:numId="6" w16cid:durableId="1059399772">
    <w:abstractNumId w:val="8"/>
  </w:num>
  <w:num w:numId="7" w16cid:durableId="1996520103">
    <w:abstractNumId w:val="7"/>
  </w:num>
  <w:num w:numId="8" w16cid:durableId="1556433878">
    <w:abstractNumId w:val="2"/>
  </w:num>
  <w:num w:numId="9" w16cid:durableId="1257790402">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7722A"/>
    <w:rsid w:val="00093F42"/>
    <w:rsid w:val="00096A99"/>
    <w:rsid w:val="000C0E84"/>
    <w:rsid w:val="000D2134"/>
    <w:rsid w:val="000F63A6"/>
    <w:rsid w:val="001047E0"/>
    <w:rsid w:val="00125672"/>
    <w:rsid w:val="0012593D"/>
    <w:rsid w:val="001427F6"/>
    <w:rsid w:val="001548F6"/>
    <w:rsid w:val="00155A51"/>
    <w:rsid w:val="00171CDE"/>
    <w:rsid w:val="00192D4E"/>
    <w:rsid w:val="001A23DC"/>
    <w:rsid w:val="001D7370"/>
    <w:rsid w:val="002151C5"/>
    <w:rsid w:val="00222137"/>
    <w:rsid w:val="00245B1B"/>
    <w:rsid w:val="00297930"/>
    <w:rsid w:val="002B30E7"/>
    <w:rsid w:val="002D796F"/>
    <w:rsid w:val="002E011E"/>
    <w:rsid w:val="00306AE3"/>
    <w:rsid w:val="00347190"/>
    <w:rsid w:val="00367084"/>
    <w:rsid w:val="00381691"/>
    <w:rsid w:val="00394A43"/>
    <w:rsid w:val="003A71A5"/>
    <w:rsid w:val="003D0FF5"/>
    <w:rsid w:val="00436DB1"/>
    <w:rsid w:val="00454EBF"/>
    <w:rsid w:val="00465616"/>
    <w:rsid w:val="004A70D7"/>
    <w:rsid w:val="004C5EEE"/>
    <w:rsid w:val="004C6F6B"/>
    <w:rsid w:val="004D04BB"/>
    <w:rsid w:val="004D0B3F"/>
    <w:rsid w:val="004D7159"/>
    <w:rsid w:val="005345CF"/>
    <w:rsid w:val="00561096"/>
    <w:rsid w:val="00575F49"/>
    <w:rsid w:val="0057674C"/>
    <w:rsid w:val="00582FD1"/>
    <w:rsid w:val="005A4C61"/>
    <w:rsid w:val="005C6576"/>
    <w:rsid w:val="005E6A10"/>
    <w:rsid w:val="00656A00"/>
    <w:rsid w:val="00704324"/>
    <w:rsid w:val="0070460A"/>
    <w:rsid w:val="00724A5C"/>
    <w:rsid w:val="00731BC5"/>
    <w:rsid w:val="007C7707"/>
    <w:rsid w:val="007D10EA"/>
    <w:rsid w:val="007D5747"/>
    <w:rsid w:val="00811899"/>
    <w:rsid w:val="008239DD"/>
    <w:rsid w:val="008F11C8"/>
    <w:rsid w:val="009128E7"/>
    <w:rsid w:val="009412AD"/>
    <w:rsid w:val="00986F71"/>
    <w:rsid w:val="0099161F"/>
    <w:rsid w:val="009D208E"/>
    <w:rsid w:val="009E5E40"/>
    <w:rsid w:val="009E6D37"/>
    <w:rsid w:val="009F0BC3"/>
    <w:rsid w:val="009F4126"/>
    <w:rsid w:val="009F7ADF"/>
    <w:rsid w:val="00A42147"/>
    <w:rsid w:val="00A564A6"/>
    <w:rsid w:val="00A56E70"/>
    <w:rsid w:val="00A8359A"/>
    <w:rsid w:val="00A85EA0"/>
    <w:rsid w:val="00AE4F78"/>
    <w:rsid w:val="00B3305E"/>
    <w:rsid w:val="00B915BD"/>
    <w:rsid w:val="00BD10FE"/>
    <w:rsid w:val="00BE2718"/>
    <w:rsid w:val="00C05AB8"/>
    <w:rsid w:val="00CB7B1E"/>
    <w:rsid w:val="00CC0852"/>
    <w:rsid w:val="00CC243A"/>
    <w:rsid w:val="00CF5375"/>
    <w:rsid w:val="00D04D18"/>
    <w:rsid w:val="00D216CC"/>
    <w:rsid w:val="00D27749"/>
    <w:rsid w:val="00D73784"/>
    <w:rsid w:val="00D86138"/>
    <w:rsid w:val="00D8688C"/>
    <w:rsid w:val="00D9089D"/>
    <w:rsid w:val="00DB0658"/>
    <w:rsid w:val="00DD72EB"/>
    <w:rsid w:val="00DE4EEF"/>
    <w:rsid w:val="00DE632F"/>
    <w:rsid w:val="00E41534"/>
    <w:rsid w:val="00E71A2E"/>
    <w:rsid w:val="00E75E97"/>
    <w:rsid w:val="00EA131C"/>
    <w:rsid w:val="00EF62EA"/>
    <w:rsid w:val="00F34826"/>
    <w:rsid w:val="00F4113D"/>
    <w:rsid w:val="00F900FF"/>
    <w:rsid w:val="00FA7751"/>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ustomXml" Target="ink/ink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430</Words>
  <Characters>8153</Characters>
  <Application>Microsoft Office Word</Application>
  <DocSecurity>0</DocSecurity>
  <Lines>67</Lines>
  <Paragraphs>1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3-19T20:21:00Z</cp:lastPrinted>
  <dcterms:created xsi:type="dcterms:W3CDTF">2025-09-16T15:37:00Z</dcterms:created>
  <dcterms:modified xsi:type="dcterms:W3CDTF">2025-09-16T15:37:00Z</dcterms:modified>
</cp:coreProperties>
</file>